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5C5C31" w14:textId="2D78E34F" w:rsidR="00273070" w:rsidRDefault="00273070" w:rsidP="00273070">
      <w:pPr>
        <w:jc w:val="center"/>
      </w:pPr>
      <w:r>
        <w:t xml:space="preserve">Program: </w:t>
      </w:r>
      <w:r w:rsidR="00093114">
        <w:t>B</w:t>
      </w:r>
      <w:r w:rsidR="00C770D4">
        <w:t xml:space="preserve">E </w:t>
      </w:r>
      <w:r>
        <w:t xml:space="preserve">Electronics and Telecommunication Engineering </w:t>
      </w:r>
    </w:p>
    <w:p w14:paraId="3649861D" w14:textId="6A81AFEB" w:rsidR="00273070" w:rsidRDefault="00273070" w:rsidP="00273070">
      <w:pPr>
        <w:jc w:val="center"/>
      </w:pPr>
      <w:r>
        <w:t>Curr</w:t>
      </w:r>
      <w:r w:rsidR="00093114">
        <w:t>iculum Scheme: Revised 2016</w:t>
      </w:r>
    </w:p>
    <w:p w14:paraId="3DAAD6DC" w14:textId="0A41E59E" w:rsidR="00273070" w:rsidRDefault="00273070" w:rsidP="00273070">
      <w:pPr>
        <w:jc w:val="center"/>
      </w:pPr>
      <w:r>
        <w:t xml:space="preserve">Examination: Third Year </w:t>
      </w:r>
      <w:r w:rsidR="005704AA">
        <w:t>S</w:t>
      </w:r>
      <w:r>
        <w:t>em</w:t>
      </w:r>
      <w:r w:rsidR="005704AA">
        <w:t>ester</w:t>
      </w:r>
      <w:r w:rsidR="00093114">
        <w:t xml:space="preserve"> </w:t>
      </w:r>
      <w:r>
        <w:t>VI</w:t>
      </w:r>
      <w:r w:rsidR="005704AA">
        <w:t xml:space="preserve"> </w:t>
      </w:r>
    </w:p>
    <w:p w14:paraId="75A49B23" w14:textId="09B81B3E" w:rsidR="00273070" w:rsidRDefault="005704AA" w:rsidP="00273070">
      <w:pPr>
        <w:jc w:val="center"/>
      </w:pPr>
      <w:r>
        <w:t>Course Code</w:t>
      </w:r>
      <w:r w:rsidR="00AD4FD3">
        <w:t xml:space="preserve">: </w:t>
      </w:r>
      <w:r w:rsidR="00093114">
        <w:t>ECC</w:t>
      </w:r>
      <w:r w:rsidR="002365A6">
        <w:t>DLO</w:t>
      </w:r>
      <w:r w:rsidR="00093114">
        <w:t>60</w:t>
      </w:r>
      <w:r w:rsidR="002365A6">
        <w:t>2</w:t>
      </w:r>
      <w:r w:rsidR="00093114">
        <w:t xml:space="preserve">1                                                </w:t>
      </w:r>
      <w:r>
        <w:t>Course Name:</w:t>
      </w:r>
      <w:r w:rsidR="00093114">
        <w:t xml:space="preserve"> </w:t>
      </w:r>
      <w:r w:rsidR="002365A6">
        <w:t>Digital VLSI Design</w:t>
      </w:r>
      <w:r w:rsidR="00093114">
        <w:t xml:space="preserve"> </w:t>
      </w:r>
    </w:p>
    <w:p w14:paraId="419A3ED0" w14:textId="7E43CEE2" w:rsidR="001454D2" w:rsidRDefault="001454D2" w:rsidP="001454D2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        Max. Marks: 50</w:t>
      </w:r>
    </w:p>
    <w:p w14:paraId="114E802D" w14:textId="49BD9436" w:rsidR="00033A6F" w:rsidRDefault="00033A6F" w:rsidP="00085AD2">
      <w:pPr>
        <w:jc w:val="both"/>
      </w:pPr>
      <w:r>
        <w:t xml:space="preserve">============================================================================= </w:t>
      </w:r>
    </w:p>
    <w:p w14:paraId="50062B02" w14:textId="1805CDBB" w:rsidR="00C770D4" w:rsidRDefault="00033A6F" w:rsidP="00085AD2">
      <w:pPr>
        <w:jc w:val="both"/>
      </w:pPr>
      <w:r w:rsidRPr="00033A6F">
        <w:t>Note</w:t>
      </w:r>
      <w:r>
        <w:t xml:space="preserve"> to the students</w:t>
      </w:r>
      <w:r w:rsidRPr="00033A6F">
        <w:t>:</w:t>
      </w:r>
      <w:r w:rsidR="00093114">
        <w:t xml:space="preserve"> </w:t>
      </w:r>
      <w:r w:rsidRPr="00033A6F">
        <w:t xml:space="preserve">- All </w:t>
      </w:r>
      <w:r w:rsidR="007200EA">
        <w:t xml:space="preserve">the </w:t>
      </w:r>
      <w:r w:rsidRPr="00033A6F">
        <w:t>Questions are compulso</w:t>
      </w:r>
      <w:r w:rsidR="00093114">
        <w:t xml:space="preserve">ry and carry equal mark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229"/>
      </w:tblGrid>
      <w:tr w:rsidR="006F622B" w:rsidRPr="006F622B" w14:paraId="58EDFF16" w14:textId="08266A46" w:rsidTr="000A381F">
        <w:tc>
          <w:tcPr>
            <w:tcW w:w="1413" w:type="dxa"/>
          </w:tcPr>
          <w:p w14:paraId="512A2583" w14:textId="10E40F5E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Q1. </w:t>
            </w:r>
          </w:p>
        </w:tc>
        <w:tc>
          <w:tcPr>
            <w:tcW w:w="7229" w:type="dxa"/>
          </w:tcPr>
          <w:p w14:paraId="3A50F713" w14:textId="116AB73C" w:rsidR="00590CC7" w:rsidRPr="006F622B" w:rsidRDefault="00590CC7" w:rsidP="00F60AE9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In VLSI design, which process deals with the determination of resistance &amp; capacitance of interconnections?</w:t>
            </w:r>
          </w:p>
        </w:tc>
      </w:tr>
      <w:tr w:rsidR="006F622B" w:rsidRPr="006F622B" w14:paraId="1EBF6405" w14:textId="3CA89A22" w:rsidTr="000A381F">
        <w:tc>
          <w:tcPr>
            <w:tcW w:w="1413" w:type="dxa"/>
          </w:tcPr>
          <w:p w14:paraId="3D5FC96E" w14:textId="00C17457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3D33A623" w14:textId="6AB7060F" w:rsidR="00590CC7" w:rsidRPr="006F622B" w:rsidRDefault="00590CC7" w:rsidP="00F60AE9">
            <w:pPr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6F622B">
              <w:rPr>
                <w:rFonts w:ascii="Times New Roman" w:hAnsi="Times New Roman" w:cs="Times New Roman"/>
                <w:szCs w:val="24"/>
              </w:rPr>
              <w:t>Floorplanning</w:t>
            </w:r>
            <w:proofErr w:type="spellEnd"/>
          </w:p>
        </w:tc>
      </w:tr>
      <w:tr w:rsidR="006F622B" w:rsidRPr="006F622B" w14:paraId="7BE41161" w14:textId="1B7B1342" w:rsidTr="000A381F">
        <w:tc>
          <w:tcPr>
            <w:tcW w:w="1413" w:type="dxa"/>
          </w:tcPr>
          <w:p w14:paraId="2F6CCC3D" w14:textId="1DB34096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16F95B7E" w14:textId="388C1CA3" w:rsidR="00590CC7" w:rsidRPr="006F622B" w:rsidRDefault="00590CC7" w:rsidP="00F60AE9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Placement &amp; Routing</w:t>
            </w:r>
          </w:p>
        </w:tc>
      </w:tr>
      <w:tr w:rsidR="006F622B" w:rsidRPr="006F622B" w14:paraId="5F7D6585" w14:textId="6D48B893" w:rsidTr="000A381F">
        <w:tc>
          <w:tcPr>
            <w:tcW w:w="1413" w:type="dxa"/>
          </w:tcPr>
          <w:p w14:paraId="777BB28B" w14:textId="3CB8EEF0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616B6AE5" w14:textId="4E89DFED" w:rsidR="00590CC7" w:rsidRPr="006F622B" w:rsidRDefault="00590CC7" w:rsidP="00F60AE9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Testing</w:t>
            </w:r>
          </w:p>
        </w:tc>
      </w:tr>
      <w:tr w:rsidR="006F622B" w:rsidRPr="006F622B" w14:paraId="400C1306" w14:textId="6C48D820" w:rsidTr="000A381F">
        <w:tc>
          <w:tcPr>
            <w:tcW w:w="1413" w:type="dxa"/>
          </w:tcPr>
          <w:p w14:paraId="68AC963A" w14:textId="16A46B66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7BB7829D" w14:textId="2375A852" w:rsidR="00590CC7" w:rsidRPr="006F622B" w:rsidRDefault="00590CC7" w:rsidP="00F60AE9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Extraction</w:t>
            </w:r>
          </w:p>
        </w:tc>
      </w:tr>
      <w:tr w:rsidR="006F622B" w:rsidRPr="006F622B" w14:paraId="5BD4680E" w14:textId="06023549" w:rsidTr="000A381F">
        <w:tc>
          <w:tcPr>
            <w:tcW w:w="1413" w:type="dxa"/>
          </w:tcPr>
          <w:p w14:paraId="2A42B2DC" w14:textId="77777777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544264B7" w14:textId="77777777" w:rsidR="00590CC7" w:rsidRPr="006F622B" w:rsidRDefault="00590CC7" w:rsidP="00F60AE9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6F622B" w:rsidRPr="006F622B" w14:paraId="2A2EE6BD" w14:textId="598174AD" w:rsidTr="000A381F">
        <w:tc>
          <w:tcPr>
            <w:tcW w:w="1413" w:type="dxa"/>
          </w:tcPr>
          <w:p w14:paraId="7EA8BB85" w14:textId="6A3ADC1D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Q2.</w:t>
            </w:r>
          </w:p>
        </w:tc>
        <w:tc>
          <w:tcPr>
            <w:tcW w:w="7229" w:type="dxa"/>
          </w:tcPr>
          <w:p w14:paraId="28B97F0A" w14:textId="4DF105FC" w:rsidR="00590CC7" w:rsidRPr="006F622B" w:rsidRDefault="00590CC7" w:rsidP="00F60AE9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Pass transistor can be driven through _____ pass transistors</w:t>
            </w:r>
          </w:p>
        </w:tc>
      </w:tr>
      <w:tr w:rsidR="006F622B" w:rsidRPr="006F622B" w14:paraId="69414B97" w14:textId="22A6688C" w:rsidTr="000A381F">
        <w:tc>
          <w:tcPr>
            <w:tcW w:w="1413" w:type="dxa"/>
          </w:tcPr>
          <w:p w14:paraId="6456993B" w14:textId="24CE3A6F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1BB210EF" w14:textId="62902ADF" w:rsidR="00590CC7" w:rsidRPr="006F622B" w:rsidRDefault="00590CC7" w:rsidP="00F60AE9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One </w:t>
            </w:r>
          </w:p>
        </w:tc>
      </w:tr>
      <w:tr w:rsidR="006F622B" w:rsidRPr="006F622B" w14:paraId="0CB7C613" w14:textId="1ED8A490" w:rsidTr="000A381F">
        <w:tc>
          <w:tcPr>
            <w:tcW w:w="1413" w:type="dxa"/>
          </w:tcPr>
          <w:p w14:paraId="08FDD3EC" w14:textId="30E38E13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2F0278EC" w14:textId="4FC99191" w:rsidR="00590CC7" w:rsidRPr="006F622B" w:rsidRDefault="00590CC7" w:rsidP="00F60AE9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More</w:t>
            </w:r>
          </w:p>
        </w:tc>
      </w:tr>
      <w:tr w:rsidR="006F622B" w:rsidRPr="006F622B" w14:paraId="2440930C" w14:textId="12B481CA" w:rsidTr="000A381F">
        <w:tc>
          <w:tcPr>
            <w:tcW w:w="1413" w:type="dxa"/>
          </w:tcPr>
          <w:p w14:paraId="0136895E" w14:textId="595F1CDF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20818ABA" w14:textId="7A5CA60D" w:rsidR="00590CC7" w:rsidRPr="006F622B" w:rsidRDefault="00590CC7" w:rsidP="00F60AE9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No</w:t>
            </w:r>
          </w:p>
        </w:tc>
      </w:tr>
      <w:tr w:rsidR="006F622B" w:rsidRPr="006F622B" w14:paraId="696B1B8C" w14:textId="0F1F8D1C" w:rsidTr="000A381F">
        <w:tc>
          <w:tcPr>
            <w:tcW w:w="1413" w:type="dxa"/>
          </w:tcPr>
          <w:p w14:paraId="5C55FA2B" w14:textId="3560B07B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7229" w:type="dxa"/>
          </w:tcPr>
          <w:p w14:paraId="7DD03039" w14:textId="45358172" w:rsidR="00590CC7" w:rsidRPr="006F622B" w:rsidRDefault="00590CC7" w:rsidP="00F60AE9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Two </w:t>
            </w:r>
          </w:p>
        </w:tc>
      </w:tr>
      <w:tr w:rsidR="006F622B" w:rsidRPr="006F622B" w14:paraId="7CB3D05F" w14:textId="52FFB720" w:rsidTr="000A381F">
        <w:tc>
          <w:tcPr>
            <w:tcW w:w="1413" w:type="dxa"/>
          </w:tcPr>
          <w:p w14:paraId="4D0CBCCD" w14:textId="77777777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70EDB2D3" w14:textId="77777777" w:rsidR="00590CC7" w:rsidRPr="006F622B" w:rsidRDefault="00590CC7" w:rsidP="00F60AE9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6F622B" w:rsidRPr="006F622B" w14:paraId="58B63A06" w14:textId="10F21859" w:rsidTr="000A381F">
        <w:tc>
          <w:tcPr>
            <w:tcW w:w="1413" w:type="dxa"/>
          </w:tcPr>
          <w:p w14:paraId="194DCCCB" w14:textId="529117E3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Q3.</w:t>
            </w:r>
          </w:p>
        </w:tc>
        <w:tc>
          <w:tcPr>
            <w:tcW w:w="7229" w:type="dxa"/>
          </w:tcPr>
          <w:p w14:paraId="0BC42FEB" w14:textId="350254FC" w:rsidR="00590CC7" w:rsidRPr="006F622B" w:rsidRDefault="00590CC7" w:rsidP="00896B29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Main electronic device of VLSI technology is </w:t>
            </w:r>
          </w:p>
        </w:tc>
      </w:tr>
      <w:tr w:rsidR="006F622B" w:rsidRPr="006F622B" w14:paraId="6EC28360" w14:textId="44959EEC" w:rsidTr="000A381F">
        <w:tc>
          <w:tcPr>
            <w:tcW w:w="1413" w:type="dxa"/>
          </w:tcPr>
          <w:p w14:paraId="61DCCD72" w14:textId="2E134C3E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2DAB4EE7" w14:textId="35830D4E" w:rsidR="00590CC7" w:rsidRPr="006F622B" w:rsidRDefault="00590CC7" w:rsidP="00896B29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</w:pPr>
            <w:r w:rsidRPr="006F622B">
              <w:t>Diode</w:t>
            </w:r>
          </w:p>
        </w:tc>
      </w:tr>
      <w:tr w:rsidR="006F622B" w:rsidRPr="006F622B" w14:paraId="50812154" w14:textId="528E7D7E" w:rsidTr="000A381F">
        <w:tc>
          <w:tcPr>
            <w:tcW w:w="1413" w:type="dxa"/>
          </w:tcPr>
          <w:p w14:paraId="3736E878" w14:textId="1195776D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03B3E572" w14:textId="7FA2474B" w:rsidR="00590CC7" w:rsidRPr="006F622B" w:rsidRDefault="00590CC7" w:rsidP="00896B29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Digital Signal</w:t>
            </w:r>
          </w:p>
        </w:tc>
      </w:tr>
      <w:tr w:rsidR="006F622B" w:rsidRPr="006F622B" w14:paraId="650E1E57" w14:textId="7137BC7B" w:rsidTr="000A381F">
        <w:tc>
          <w:tcPr>
            <w:tcW w:w="1413" w:type="dxa"/>
          </w:tcPr>
          <w:p w14:paraId="04E87646" w14:textId="21749C1B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3907728C" w14:textId="0F95FFE9" w:rsidR="00590CC7" w:rsidRPr="006F622B" w:rsidRDefault="00590CC7" w:rsidP="00896B29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Junction Field Effect Transistor (JFET)</w:t>
            </w:r>
          </w:p>
        </w:tc>
      </w:tr>
      <w:tr w:rsidR="006F622B" w:rsidRPr="006F622B" w14:paraId="72A0BE81" w14:textId="6F066200" w:rsidTr="000A381F">
        <w:tc>
          <w:tcPr>
            <w:tcW w:w="1413" w:type="dxa"/>
          </w:tcPr>
          <w:p w14:paraId="69AED14F" w14:textId="6349CE1A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7229" w:type="dxa"/>
          </w:tcPr>
          <w:p w14:paraId="6882E67F" w14:textId="08874445" w:rsidR="00590CC7" w:rsidRPr="006F622B" w:rsidRDefault="00590CC7" w:rsidP="00896B29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Transistor</w:t>
            </w:r>
          </w:p>
        </w:tc>
      </w:tr>
      <w:tr w:rsidR="006F622B" w:rsidRPr="006F622B" w14:paraId="2F3B2045" w14:textId="5D3EC4BC" w:rsidTr="000A381F">
        <w:tc>
          <w:tcPr>
            <w:tcW w:w="1413" w:type="dxa"/>
          </w:tcPr>
          <w:p w14:paraId="1BB94FE7" w14:textId="77777777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60FF9CFE" w14:textId="77777777" w:rsidR="00590CC7" w:rsidRPr="006F622B" w:rsidRDefault="00590CC7" w:rsidP="00896B29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6F622B" w:rsidRPr="006F622B" w14:paraId="7C16707F" w14:textId="59E4765C" w:rsidTr="000A381F">
        <w:tc>
          <w:tcPr>
            <w:tcW w:w="1413" w:type="dxa"/>
          </w:tcPr>
          <w:p w14:paraId="0A51B842" w14:textId="2B3B3F07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Q4.</w:t>
            </w:r>
          </w:p>
        </w:tc>
        <w:tc>
          <w:tcPr>
            <w:tcW w:w="7229" w:type="dxa"/>
          </w:tcPr>
          <w:p w14:paraId="41ABDCCE" w14:textId="282B6D4F" w:rsidR="00590CC7" w:rsidRPr="006F622B" w:rsidRDefault="00590CC7" w:rsidP="00896B29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In static CMOS circuit, number of PMOS are ------------as compare to </w:t>
            </w:r>
            <w:r w:rsidR="000D5B81">
              <w:rPr>
                <w:rFonts w:ascii="Times New Roman" w:hAnsi="Times New Roman" w:cs="Times New Roman"/>
                <w:szCs w:val="24"/>
              </w:rPr>
              <w:t xml:space="preserve">number of </w:t>
            </w:r>
            <w:r w:rsidRPr="006F622B">
              <w:rPr>
                <w:rFonts w:ascii="Times New Roman" w:hAnsi="Times New Roman" w:cs="Times New Roman"/>
                <w:szCs w:val="24"/>
              </w:rPr>
              <w:t>NMOS</w:t>
            </w:r>
          </w:p>
        </w:tc>
      </w:tr>
      <w:tr w:rsidR="006F622B" w:rsidRPr="006F622B" w14:paraId="47207D6C" w14:textId="3171D924" w:rsidTr="000A381F">
        <w:tc>
          <w:tcPr>
            <w:tcW w:w="1413" w:type="dxa"/>
          </w:tcPr>
          <w:p w14:paraId="03E6C502" w14:textId="21DAD5D3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779F4148" w14:textId="7491D04B" w:rsidR="00590CC7" w:rsidRPr="006F622B" w:rsidRDefault="00590CC7" w:rsidP="00896B29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Less than</w:t>
            </w:r>
          </w:p>
        </w:tc>
      </w:tr>
      <w:tr w:rsidR="006F622B" w:rsidRPr="006F622B" w14:paraId="5AC8BF91" w14:textId="6D29C9B4" w:rsidTr="000A381F">
        <w:tc>
          <w:tcPr>
            <w:tcW w:w="1413" w:type="dxa"/>
          </w:tcPr>
          <w:p w14:paraId="44786BB4" w14:textId="1A1B3C09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03D84650" w14:textId="18F0CB34" w:rsidR="00590CC7" w:rsidRPr="006F622B" w:rsidRDefault="00590CC7" w:rsidP="00896B29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More than</w:t>
            </w:r>
          </w:p>
        </w:tc>
      </w:tr>
      <w:tr w:rsidR="006F622B" w:rsidRPr="006F622B" w14:paraId="16F8ACBD" w14:textId="6C407112" w:rsidTr="000A381F">
        <w:tc>
          <w:tcPr>
            <w:tcW w:w="1413" w:type="dxa"/>
          </w:tcPr>
          <w:p w14:paraId="6269FC15" w14:textId="5111273D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0B1984B0" w14:textId="68B04A67" w:rsidR="00590CC7" w:rsidRPr="006F622B" w:rsidRDefault="00590CC7" w:rsidP="00896B29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Equal</w:t>
            </w:r>
            <w:r w:rsidRPr="006F622B">
              <w:rPr>
                <w:rFonts w:ascii="Times New Roman" w:hAnsi="Times New Roman" w:cs="Times New Roman"/>
                <w:szCs w:val="24"/>
              </w:rPr>
              <w:tab/>
            </w:r>
          </w:p>
        </w:tc>
      </w:tr>
      <w:tr w:rsidR="006F622B" w:rsidRPr="006F622B" w14:paraId="06994D8D" w14:textId="20C56205" w:rsidTr="000A381F">
        <w:tc>
          <w:tcPr>
            <w:tcW w:w="1413" w:type="dxa"/>
          </w:tcPr>
          <w:p w14:paraId="5D0792D8" w14:textId="5E0DC37B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7229" w:type="dxa"/>
          </w:tcPr>
          <w:p w14:paraId="38D12185" w14:textId="4E233A51" w:rsidR="00590CC7" w:rsidRPr="006F622B" w:rsidRDefault="00590CC7" w:rsidP="00896B29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Not predicted</w:t>
            </w:r>
          </w:p>
        </w:tc>
      </w:tr>
      <w:tr w:rsidR="006F622B" w:rsidRPr="006F622B" w14:paraId="4B50FB80" w14:textId="03A82229" w:rsidTr="000A381F">
        <w:tc>
          <w:tcPr>
            <w:tcW w:w="1413" w:type="dxa"/>
          </w:tcPr>
          <w:p w14:paraId="4240CEF9" w14:textId="77777777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249668DA" w14:textId="77777777" w:rsidR="00590CC7" w:rsidRPr="006F622B" w:rsidRDefault="00590CC7" w:rsidP="00896B29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6F622B" w:rsidRPr="006F622B" w14:paraId="68BF6B8B" w14:textId="18F29147" w:rsidTr="000A381F">
        <w:tc>
          <w:tcPr>
            <w:tcW w:w="1413" w:type="dxa"/>
          </w:tcPr>
          <w:p w14:paraId="7CCD3D8E" w14:textId="221BBE59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Q5.</w:t>
            </w:r>
          </w:p>
        </w:tc>
        <w:tc>
          <w:tcPr>
            <w:tcW w:w="7229" w:type="dxa"/>
          </w:tcPr>
          <w:p w14:paraId="5AEAEDF9" w14:textId="3484BE4F" w:rsidR="00590CC7" w:rsidRPr="006F622B" w:rsidRDefault="00590CC7" w:rsidP="00896B29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In pseudo NMOS circuit GATE of PMOS is connected to ------</w:t>
            </w:r>
          </w:p>
        </w:tc>
      </w:tr>
      <w:tr w:rsidR="006F622B" w:rsidRPr="006F622B" w14:paraId="5BE12900" w14:textId="42FFA81E" w:rsidTr="000A381F">
        <w:tc>
          <w:tcPr>
            <w:tcW w:w="1413" w:type="dxa"/>
          </w:tcPr>
          <w:p w14:paraId="128D902F" w14:textId="0D71B3DC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0085E523" w14:textId="6385A3F4" w:rsidR="00590CC7" w:rsidRPr="006F622B" w:rsidRDefault="00590CC7" w:rsidP="00896B29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DRAIN of NMOS</w:t>
            </w:r>
          </w:p>
        </w:tc>
      </w:tr>
      <w:tr w:rsidR="006F622B" w:rsidRPr="006F622B" w14:paraId="4C9215FC" w14:textId="37D2A71B" w:rsidTr="000A381F">
        <w:tc>
          <w:tcPr>
            <w:tcW w:w="1413" w:type="dxa"/>
          </w:tcPr>
          <w:p w14:paraId="67EEBB3E" w14:textId="7820628D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39E0C744" w14:textId="18EFBDE1" w:rsidR="00590CC7" w:rsidRPr="006F622B" w:rsidRDefault="00590CC7" w:rsidP="00896B29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GATE of NMOS</w:t>
            </w:r>
          </w:p>
        </w:tc>
      </w:tr>
      <w:tr w:rsidR="006F622B" w:rsidRPr="006F622B" w14:paraId="23D4E412" w14:textId="634D951D" w:rsidTr="000A381F">
        <w:tc>
          <w:tcPr>
            <w:tcW w:w="1413" w:type="dxa"/>
          </w:tcPr>
          <w:p w14:paraId="1B6243EF" w14:textId="07DE599C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67D4D411" w14:textId="40542C57" w:rsidR="00590CC7" w:rsidRPr="006F622B" w:rsidRDefault="00590CC7" w:rsidP="00896B29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Ground</w:t>
            </w:r>
          </w:p>
        </w:tc>
      </w:tr>
      <w:tr w:rsidR="006F622B" w:rsidRPr="006F622B" w14:paraId="237DFA8A" w14:textId="6CCA60D5" w:rsidTr="000A381F">
        <w:tc>
          <w:tcPr>
            <w:tcW w:w="1413" w:type="dxa"/>
          </w:tcPr>
          <w:p w14:paraId="393E3B84" w14:textId="732C5C50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5CAB68EC" w14:textId="7835EA02" w:rsidR="00590CC7" w:rsidRPr="006F622B" w:rsidRDefault="00590CC7" w:rsidP="00896B29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Source of PMOS</w:t>
            </w:r>
          </w:p>
        </w:tc>
      </w:tr>
      <w:tr w:rsidR="006F622B" w:rsidRPr="006F622B" w14:paraId="54F9C1BC" w14:textId="149E189C" w:rsidTr="000A381F">
        <w:tc>
          <w:tcPr>
            <w:tcW w:w="1413" w:type="dxa"/>
          </w:tcPr>
          <w:p w14:paraId="330153D4" w14:textId="77777777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7DF61321" w14:textId="77777777" w:rsidR="00590CC7" w:rsidRPr="006F622B" w:rsidRDefault="00590CC7" w:rsidP="00896B29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6F622B" w:rsidRPr="006F622B" w14:paraId="207E1D57" w14:textId="22CAB64C" w:rsidTr="000A381F">
        <w:tc>
          <w:tcPr>
            <w:tcW w:w="1413" w:type="dxa"/>
          </w:tcPr>
          <w:p w14:paraId="2E660508" w14:textId="77777777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1ADBD821" w14:textId="77777777" w:rsidR="00590CC7" w:rsidRPr="006F622B" w:rsidRDefault="00590CC7" w:rsidP="00896B29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6F622B" w:rsidRPr="006F622B" w14:paraId="2947D4D7" w14:textId="4BD526BD" w:rsidTr="000A381F">
        <w:tc>
          <w:tcPr>
            <w:tcW w:w="1413" w:type="dxa"/>
          </w:tcPr>
          <w:p w14:paraId="0C8A1B59" w14:textId="0EC1B110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Q6.</w:t>
            </w:r>
          </w:p>
        </w:tc>
        <w:tc>
          <w:tcPr>
            <w:tcW w:w="7229" w:type="dxa"/>
          </w:tcPr>
          <w:p w14:paraId="74880C96" w14:textId="41840C5A" w:rsidR="00590CC7" w:rsidRPr="006F622B" w:rsidRDefault="00590CC7" w:rsidP="0093460D">
            <w:pPr>
              <w:spacing w:line="276" w:lineRule="auto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6F622B">
              <w:rPr>
                <w:rFonts w:ascii="Times New Roman" w:hAnsi="Times New Roman" w:cs="Times New Roman"/>
                <w:szCs w:val="24"/>
              </w:rPr>
              <w:t>Precharge</w:t>
            </w:r>
            <w:proofErr w:type="spellEnd"/>
            <w:r w:rsidRPr="006F622B">
              <w:rPr>
                <w:rFonts w:ascii="Times New Roman" w:hAnsi="Times New Roman" w:cs="Times New Roman"/>
                <w:szCs w:val="24"/>
              </w:rPr>
              <w:t xml:space="preserve"> &amp; evaluate logic is in</w:t>
            </w:r>
          </w:p>
        </w:tc>
      </w:tr>
      <w:tr w:rsidR="006F622B" w:rsidRPr="006F622B" w14:paraId="432BAE32" w14:textId="57AF6A8A" w:rsidTr="000A381F">
        <w:tc>
          <w:tcPr>
            <w:tcW w:w="1413" w:type="dxa"/>
          </w:tcPr>
          <w:p w14:paraId="43BCF5BA" w14:textId="08A31369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73164B32" w14:textId="75FE8D6A" w:rsidR="00590CC7" w:rsidRPr="006F622B" w:rsidRDefault="00590CC7" w:rsidP="0093460D">
            <w:pPr>
              <w:spacing w:line="276" w:lineRule="auto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Dynamic  logic</w:t>
            </w:r>
          </w:p>
        </w:tc>
      </w:tr>
      <w:tr w:rsidR="006F622B" w:rsidRPr="006F622B" w14:paraId="464B0223" w14:textId="64239C10" w:rsidTr="000A381F">
        <w:tc>
          <w:tcPr>
            <w:tcW w:w="1413" w:type="dxa"/>
          </w:tcPr>
          <w:p w14:paraId="7DC694E5" w14:textId="720D7088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0BAEAB66" w14:textId="52B14706" w:rsidR="00590CC7" w:rsidRPr="006F622B" w:rsidRDefault="00590CC7" w:rsidP="0093460D">
            <w:pPr>
              <w:spacing w:line="276" w:lineRule="auto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Pass transistor</w:t>
            </w:r>
          </w:p>
        </w:tc>
      </w:tr>
      <w:tr w:rsidR="006F622B" w:rsidRPr="006F622B" w14:paraId="30445C04" w14:textId="026D28DC" w:rsidTr="000A381F">
        <w:tc>
          <w:tcPr>
            <w:tcW w:w="1413" w:type="dxa"/>
          </w:tcPr>
          <w:p w14:paraId="469DD6C0" w14:textId="6C902CA4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lastRenderedPageBreak/>
              <w:t>Option C:</w:t>
            </w:r>
          </w:p>
        </w:tc>
        <w:tc>
          <w:tcPr>
            <w:tcW w:w="7229" w:type="dxa"/>
          </w:tcPr>
          <w:p w14:paraId="7FFF9644" w14:textId="01DAA174" w:rsidR="00590CC7" w:rsidRPr="006F622B" w:rsidRDefault="00590CC7" w:rsidP="0093460D">
            <w:pPr>
              <w:spacing w:line="276" w:lineRule="auto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CPL</w:t>
            </w:r>
          </w:p>
        </w:tc>
      </w:tr>
      <w:tr w:rsidR="006F622B" w:rsidRPr="006F622B" w14:paraId="6F7CD3BA" w14:textId="18126494" w:rsidTr="000A381F">
        <w:tc>
          <w:tcPr>
            <w:tcW w:w="1413" w:type="dxa"/>
          </w:tcPr>
          <w:p w14:paraId="498ADE3E" w14:textId="23C235A1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6599C82D" w14:textId="3B70A0EE" w:rsidR="00590CC7" w:rsidRPr="006F622B" w:rsidRDefault="00590CC7" w:rsidP="0093460D">
            <w:pPr>
              <w:spacing w:line="276" w:lineRule="auto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Transmission gate</w:t>
            </w:r>
          </w:p>
        </w:tc>
      </w:tr>
      <w:tr w:rsidR="006F622B" w:rsidRPr="006F622B" w14:paraId="24FACD4E" w14:textId="3A24806E" w:rsidTr="000A381F">
        <w:tc>
          <w:tcPr>
            <w:tcW w:w="1413" w:type="dxa"/>
          </w:tcPr>
          <w:p w14:paraId="22D3734B" w14:textId="77777777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34EB6387" w14:textId="77777777" w:rsidR="00590CC7" w:rsidRPr="006F622B" w:rsidRDefault="00590CC7" w:rsidP="00896B29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6F622B" w:rsidRPr="006F622B" w14:paraId="379082A4" w14:textId="66B9E0BD" w:rsidTr="000A381F">
        <w:tc>
          <w:tcPr>
            <w:tcW w:w="1413" w:type="dxa"/>
          </w:tcPr>
          <w:p w14:paraId="44A2E0A2" w14:textId="5EEE963E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Q7. </w:t>
            </w:r>
          </w:p>
        </w:tc>
        <w:tc>
          <w:tcPr>
            <w:tcW w:w="7229" w:type="dxa"/>
          </w:tcPr>
          <w:p w14:paraId="5E3E095A" w14:textId="390A8363" w:rsidR="00590CC7" w:rsidRPr="006F622B" w:rsidRDefault="00590CC7" w:rsidP="0093460D">
            <w:pPr>
              <w:spacing w:line="276" w:lineRule="auto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CCMOS is also called as</w:t>
            </w:r>
          </w:p>
        </w:tc>
      </w:tr>
      <w:tr w:rsidR="006F622B" w:rsidRPr="006F622B" w14:paraId="51820601" w14:textId="1D433EBF" w:rsidTr="000A381F">
        <w:tc>
          <w:tcPr>
            <w:tcW w:w="1413" w:type="dxa"/>
          </w:tcPr>
          <w:p w14:paraId="3DF0949C" w14:textId="1D17591C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6E362F65" w14:textId="14B1AC90" w:rsidR="00590CC7" w:rsidRPr="006F622B" w:rsidRDefault="00590CC7" w:rsidP="00896B29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Clocked CMOS</w:t>
            </w:r>
          </w:p>
        </w:tc>
      </w:tr>
      <w:tr w:rsidR="006F622B" w:rsidRPr="006F622B" w14:paraId="540A75CB" w14:textId="7BB7CA69" w:rsidTr="000A381F">
        <w:tc>
          <w:tcPr>
            <w:tcW w:w="1413" w:type="dxa"/>
          </w:tcPr>
          <w:p w14:paraId="042D2C55" w14:textId="2F8F0749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58488298" w14:textId="503CC4AB" w:rsidR="00590CC7" w:rsidRPr="006F622B" w:rsidRDefault="00590CC7" w:rsidP="00896B29">
            <w:pPr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6F622B">
              <w:rPr>
                <w:rFonts w:ascii="Times New Roman" w:hAnsi="Times New Roman" w:cs="Times New Roman"/>
                <w:szCs w:val="24"/>
              </w:rPr>
              <w:t>Complementory</w:t>
            </w:r>
            <w:proofErr w:type="spellEnd"/>
            <w:r w:rsidRPr="006F622B">
              <w:rPr>
                <w:rFonts w:ascii="Times New Roman" w:hAnsi="Times New Roman" w:cs="Times New Roman"/>
                <w:szCs w:val="24"/>
              </w:rPr>
              <w:t xml:space="preserve"> CMOS</w:t>
            </w:r>
          </w:p>
        </w:tc>
      </w:tr>
      <w:tr w:rsidR="006F622B" w:rsidRPr="006F622B" w14:paraId="698FED8B" w14:textId="420D2C37" w:rsidTr="000A381F">
        <w:tc>
          <w:tcPr>
            <w:tcW w:w="1413" w:type="dxa"/>
          </w:tcPr>
          <w:p w14:paraId="3055E070" w14:textId="400F8C88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38511B98" w14:textId="4651C5A3" w:rsidR="00590CC7" w:rsidRPr="006F622B" w:rsidRDefault="00590CC7" w:rsidP="00896B29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Charge CMOS</w:t>
            </w:r>
          </w:p>
        </w:tc>
      </w:tr>
      <w:tr w:rsidR="006F622B" w:rsidRPr="006F622B" w14:paraId="7279627B" w14:textId="7B94E228" w:rsidTr="000A381F">
        <w:tc>
          <w:tcPr>
            <w:tcW w:w="1413" w:type="dxa"/>
          </w:tcPr>
          <w:p w14:paraId="5198EAED" w14:textId="675EEF4F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04D51A3D" w14:textId="10D9767A" w:rsidR="00590CC7" w:rsidRPr="006F622B" w:rsidRDefault="00590CC7" w:rsidP="00896B29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Coupled CMOS</w:t>
            </w:r>
          </w:p>
        </w:tc>
      </w:tr>
      <w:tr w:rsidR="006F622B" w:rsidRPr="006F622B" w14:paraId="3C5F2098" w14:textId="551803BC" w:rsidTr="000A381F">
        <w:tc>
          <w:tcPr>
            <w:tcW w:w="1413" w:type="dxa"/>
          </w:tcPr>
          <w:p w14:paraId="35C40777" w14:textId="77777777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34D6BAE6" w14:textId="77777777" w:rsidR="00590CC7" w:rsidRPr="006F622B" w:rsidRDefault="00590CC7" w:rsidP="00896B29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6F622B" w:rsidRPr="006F622B" w14:paraId="4261CC2E" w14:textId="5605C3DC" w:rsidTr="000A381F">
        <w:tc>
          <w:tcPr>
            <w:tcW w:w="1413" w:type="dxa"/>
          </w:tcPr>
          <w:p w14:paraId="2872422F" w14:textId="0BC871E0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Q8. </w:t>
            </w:r>
          </w:p>
        </w:tc>
        <w:tc>
          <w:tcPr>
            <w:tcW w:w="7229" w:type="dxa"/>
          </w:tcPr>
          <w:p w14:paraId="0BB68604" w14:textId="52F99ED0" w:rsidR="00590CC7" w:rsidRPr="006F622B" w:rsidRDefault="00590CC7" w:rsidP="00896B29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Why</w:t>
            </w:r>
            <w:r w:rsidR="009F1DE6">
              <w:rPr>
                <w:rFonts w:ascii="Times New Roman" w:hAnsi="Times New Roman" w:cs="Times New Roman"/>
                <w:szCs w:val="24"/>
              </w:rPr>
              <w:t xml:space="preserve"> is SRAM more preferably in </w:t>
            </w:r>
            <w:r w:rsidRPr="006F622B">
              <w:rPr>
                <w:rFonts w:ascii="Times New Roman" w:hAnsi="Times New Roman" w:cs="Times New Roman"/>
                <w:szCs w:val="24"/>
              </w:rPr>
              <w:t>volatile memory?</w:t>
            </w:r>
          </w:p>
        </w:tc>
      </w:tr>
      <w:tr w:rsidR="006F622B" w:rsidRPr="006F622B" w14:paraId="6811EBEF" w14:textId="1448C4DD" w:rsidTr="000A381F">
        <w:tc>
          <w:tcPr>
            <w:tcW w:w="1413" w:type="dxa"/>
          </w:tcPr>
          <w:p w14:paraId="3CE2E903" w14:textId="7EE9B8AE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  <w:vAlign w:val="center"/>
          </w:tcPr>
          <w:p w14:paraId="5E4D7739" w14:textId="2F9DCB61" w:rsidR="00590CC7" w:rsidRPr="006F622B" w:rsidRDefault="00590CC7" w:rsidP="00896B29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low-cost</w:t>
            </w:r>
          </w:p>
        </w:tc>
      </w:tr>
      <w:tr w:rsidR="006F622B" w:rsidRPr="006F622B" w14:paraId="7C191F7C" w14:textId="2A0F76FD" w:rsidTr="000A381F">
        <w:tc>
          <w:tcPr>
            <w:tcW w:w="1413" w:type="dxa"/>
          </w:tcPr>
          <w:p w14:paraId="1295137B" w14:textId="3FFA4304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  <w:vAlign w:val="center"/>
          </w:tcPr>
          <w:p w14:paraId="135690E5" w14:textId="1A3CA93D" w:rsidR="00590CC7" w:rsidRPr="006F622B" w:rsidRDefault="00590CC7" w:rsidP="00896B29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high-cost</w:t>
            </w:r>
          </w:p>
        </w:tc>
      </w:tr>
      <w:tr w:rsidR="006F622B" w:rsidRPr="006F622B" w14:paraId="41CE467C" w14:textId="7B5EA781" w:rsidTr="000A381F">
        <w:tc>
          <w:tcPr>
            <w:tcW w:w="1413" w:type="dxa"/>
          </w:tcPr>
          <w:p w14:paraId="6AD9D506" w14:textId="03E9EB73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  <w:vAlign w:val="center"/>
          </w:tcPr>
          <w:p w14:paraId="3F9F8CE5" w14:textId="254BFF76" w:rsidR="00590CC7" w:rsidRPr="006F622B" w:rsidRDefault="00590CC7" w:rsidP="00896B29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Fast</w:t>
            </w:r>
          </w:p>
        </w:tc>
      </w:tr>
      <w:tr w:rsidR="006F622B" w:rsidRPr="006F622B" w14:paraId="4C51DC00" w14:textId="16B2A469" w:rsidTr="000A381F">
        <w:tc>
          <w:tcPr>
            <w:tcW w:w="1413" w:type="dxa"/>
          </w:tcPr>
          <w:p w14:paraId="2172CDE7" w14:textId="4C481211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  <w:vAlign w:val="center"/>
          </w:tcPr>
          <w:p w14:paraId="3A5DE6E3" w14:textId="6A9A77BC" w:rsidR="00590CC7" w:rsidRPr="006F622B" w:rsidRDefault="00590CC7" w:rsidP="00896B29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transistor as a storage element</w:t>
            </w:r>
          </w:p>
        </w:tc>
      </w:tr>
      <w:tr w:rsidR="006F622B" w:rsidRPr="006F622B" w14:paraId="59773B7B" w14:textId="3FC52B5D" w:rsidTr="000A381F">
        <w:tc>
          <w:tcPr>
            <w:tcW w:w="1413" w:type="dxa"/>
          </w:tcPr>
          <w:p w14:paraId="7B71D7F8" w14:textId="77777777" w:rsidR="00590CC7" w:rsidRPr="006F622B" w:rsidRDefault="00590CC7" w:rsidP="000A381F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20D69AEA" w14:textId="77777777" w:rsidR="00590CC7" w:rsidRPr="006F622B" w:rsidRDefault="00590CC7" w:rsidP="00896B29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0122E" w:rsidRPr="006F622B" w14:paraId="644EE1DE" w14:textId="2429E079" w:rsidTr="000A381F">
        <w:tc>
          <w:tcPr>
            <w:tcW w:w="1413" w:type="dxa"/>
          </w:tcPr>
          <w:p w14:paraId="4E31B739" w14:textId="75338B5C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Q9.</w:t>
            </w:r>
          </w:p>
        </w:tc>
        <w:tc>
          <w:tcPr>
            <w:tcW w:w="7229" w:type="dxa"/>
          </w:tcPr>
          <w:p w14:paraId="65607C43" w14:textId="2F75EBAE" w:rsidR="0090122E" w:rsidRPr="006F622B" w:rsidRDefault="0090122E" w:rsidP="00411928">
            <w:pPr>
              <w:rPr>
                <w:rFonts w:ascii="Times New Roman" w:hAnsi="Times New Roman" w:cs="Times New Roman"/>
                <w:szCs w:val="24"/>
              </w:rPr>
            </w:pPr>
            <w:r w:rsidRPr="00C659CC">
              <w:rPr>
                <w:rFonts w:ascii="Times New Roman" w:hAnsi="Times New Roman" w:cs="Times New Roman"/>
                <w:szCs w:val="24"/>
              </w:rPr>
              <w:t>-</w:t>
            </w:r>
            <w:r w:rsidR="00E4660D">
              <w:rPr>
                <w:rFonts w:ascii="Times New Roman" w:hAnsi="Times New Roman" w:cs="Times New Roman"/>
                <w:szCs w:val="24"/>
              </w:rPr>
              <w:t>-------- Number of PMOS</w:t>
            </w:r>
            <w:r w:rsidRPr="00C659CC">
              <w:rPr>
                <w:rFonts w:ascii="Times New Roman" w:hAnsi="Times New Roman" w:cs="Times New Roman"/>
                <w:szCs w:val="24"/>
              </w:rPr>
              <w:t xml:space="preserve"> transistors ar</w:t>
            </w:r>
            <w:r>
              <w:rPr>
                <w:rFonts w:ascii="Times New Roman" w:hAnsi="Times New Roman" w:cs="Times New Roman"/>
                <w:szCs w:val="24"/>
              </w:rPr>
              <w:t>e required to design 2 input NAND</w:t>
            </w:r>
            <w:r w:rsidRPr="00C659CC">
              <w:rPr>
                <w:rFonts w:ascii="Times New Roman" w:hAnsi="Times New Roman" w:cs="Times New Roman"/>
                <w:szCs w:val="24"/>
              </w:rPr>
              <w:t xml:space="preserve"> gate using </w:t>
            </w:r>
            <w:r w:rsidR="00411928">
              <w:rPr>
                <w:rFonts w:ascii="Times New Roman" w:hAnsi="Times New Roman" w:cs="Times New Roman"/>
                <w:szCs w:val="24"/>
              </w:rPr>
              <w:t>CMOS</w:t>
            </w:r>
            <w:bookmarkStart w:id="0" w:name="_GoBack"/>
            <w:bookmarkEnd w:id="0"/>
            <w:r w:rsidRPr="00C659CC">
              <w:rPr>
                <w:rFonts w:ascii="Times New Roman" w:hAnsi="Times New Roman" w:cs="Times New Roman"/>
                <w:szCs w:val="24"/>
              </w:rPr>
              <w:t xml:space="preserve"> technique.</w:t>
            </w:r>
          </w:p>
        </w:tc>
      </w:tr>
      <w:tr w:rsidR="0090122E" w:rsidRPr="006F622B" w14:paraId="32C74068" w14:textId="7B2692DA" w:rsidTr="000A381F">
        <w:tc>
          <w:tcPr>
            <w:tcW w:w="1413" w:type="dxa"/>
          </w:tcPr>
          <w:p w14:paraId="413BEB86" w14:textId="0E0E0E52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4E20D05A" w14:textId="4360572A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C659CC">
              <w:t>1</w:t>
            </w:r>
          </w:p>
        </w:tc>
      </w:tr>
      <w:tr w:rsidR="0090122E" w:rsidRPr="006F622B" w14:paraId="65A4386E" w14:textId="590B741D" w:rsidTr="000A381F">
        <w:tc>
          <w:tcPr>
            <w:tcW w:w="1413" w:type="dxa"/>
          </w:tcPr>
          <w:p w14:paraId="20FEAF9F" w14:textId="0DEB1194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70B2E8B7" w14:textId="3A95B768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C659CC">
              <w:rPr>
                <w:rFonts w:ascii="Times New Roman" w:hAnsi="Times New Roman" w:cs="Times New Roman"/>
                <w:szCs w:val="24"/>
              </w:rPr>
              <w:t>2</w:t>
            </w:r>
          </w:p>
        </w:tc>
      </w:tr>
      <w:tr w:rsidR="0090122E" w:rsidRPr="006F622B" w14:paraId="2867E1B5" w14:textId="6A81FA5C" w:rsidTr="000A381F">
        <w:tc>
          <w:tcPr>
            <w:tcW w:w="1413" w:type="dxa"/>
          </w:tcPr>
          <w:p w14:paraId="6815D3B6" w14:textId="510A299B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317FB0CF" w14:textId="3D38EBD5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C659CC">
              <w:rPr>
                <w:rFonts w:ascii="Times New Roman" w:hAnsi="Times New Roman" w:cs="Times New Roman"/>
                <w:szCs w:val="24"/>
              </w:rPr>
              <w:t>3</w:t>
            </w:r>
          </w:p>
        </w:tc>
      </w:tr>
      <w:tr w:rsidR="0090122E" w:rsidRPr="006F622B" w14:paraId="2F2F4F35" w14:textId="08C28165" w:rsidTr="000A381F">
        <w:tc>
          <w:tcPr>
            <w:tcW w:w="1413" w:type="dxa"/>
          </w:tcPr>
          <w:p w14:paraId="344AA882" w14:textId="40D1F0A8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26CB35A8" w14:textId="09B561D1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C659CC">
              <w:rPr>
                <w:rFonts w:ascii="Times New Roman" w:hAnsi="Times New Roman" w:cs="Times New Roman"/>
                <w:szCs w:val="24"/>
              </w:rPr>
              <w:t>4</w:t>
            </w:r>
          </w:p>
        </w:tc>
      </w:tr>
      <w:tr w:rsidR="0090122E" w:rsidRPr="006F622B" w14:paraId="6D86A672" w14:textId="51974B62" w:rsidTr="000A381F">
        <w:tc>
          <w:tcPr>
            <w:tcW w:w="1413" w:type="dxa"/>
          </w:tcPr>
          <w:p w14:paraId="44FE5EC6" w14:textId="77777777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0F6E090F" w14:textId="77777777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0122E" w:rsidRPr="006F622B" w14:paraId="2CD57D64" w14:textId="436C33E7" w:rsidTr="000A381F">
        <w:tc>
          <w:tcPr>
            <w:tcW w:w="1413" w:type="dxa"/>
          </w:tcPr>
          <w:p w14:paraId="61AC5F6B" w14:textId="628DB33B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Q10. </w:t>
            </w:r>
          </w:p>
        </w:tc>
        <w:tc>
          <w:tcPr>
            <w:tcW w:w="7229" w:type="dxa"/>
          </w:tcPr>
          <w:p w14:paraId="734B5BB0" w14:textId="4A802411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Which type of storage element of SRAM is very fast in accessing data but consumes lots of power?</w:t>
            </w:r>
          </w:p>
        </w:tc>
      </w:tr>
      <w:tr w:rsidR="0090122E" w:rsidRPr="006F622B" w14:paraId="252D7C39" w14:textId="63E9DE73" w:rsidTr="000A381F">
        <w:tc>
          <w:tcPr>
            <w:tcW w:w="1413" w:type="dxa"/>
          </w:tcPr>
          <w:p w14:paraId="15381FED" w14:textId="43DE438A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379C2B40" w14:textId="57A64097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CMOS</w:t>
            </w:r>
          </w:p>
        </w:tc>
      </w:tr>
      <w:tr w:rsidR="0090122E" w:rsidRPr="006F622B" w14:paraId="66C26AE2" w14:textId="2E9D958E" w:rsidTr="000A381F">
        <w:tc>
          <w:tcPr>
            <w:tcW w:w="1413" w:type="dxa"/>
          </w:tcPr>
          <w:p w14:paraId="5D03683A" w14:textId="2B82615F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3891BA9D" w14:textId="2008CB08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TTL</w:t>
            </w:r>
          </w:p>
        </w:tc>
      </w:tr>
      <w:tr w:rsidR="0090122E" w:rsidRPr="006F622B" w14:paraId="3C7907D4" w14:textId="23663E4C" w:rsidTr="000A381F">
        <w:tc>
          <w:tcPr>
            <w:tcW w:w="1413" w:type="dxa"/>
          </w:tcPr>
          <w:p w14:paraId="4B8B5CEF" w14:textId="6A4D1DF0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601825A9" w14:textId="0C61B425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NAND</w:t>
            </w:r>
          </w:p>
        </w:tc>
      </w:tr>
      <w:tr w:rsidR="0090122E" w:rsidRPr="006F622B" w14:paraId="2702F400" w14:textId="1243C444" w:rsidTr="000A381F">
        <w:tc>
          <w:tcPr>
            <w:tcW w:w="1413" w:type="dxa"/>
          </w:tcPr>
          <w:p w14:paraId="0A2E230A" w14:textId="372D922A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2A9AF39F" w14:textId="1B48B8CC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NOR</w:t>
            </w:r>
          </w:p>
        </w:tc>
      </w:tr>
      <w:tr w:rsidR="0090122E" w:rsidRPr="006F622B" w14:paraId="3127A26D" w14:textId="7586D2F6" w:rsidTr="000A381F">
        <w:tc>
          <w:tcPr>
            <w:tcW w:w="1413" w:type="dxa"/>
          </w:tcPr>
          <w:p w14:paraId="375774C6" w14:textId="77777777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415A19DF" w14:textId="77777777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0122E" w:rsidRPr="006F622B" w14:paraId="0255C045" w14:textId="622F0F8F" w:rsidTr="000A381F">
        <w:tc>
          <w:tcPr>
            <w:tcW w:w="1413" w:type="dxa"/>
          </w:tcPr>
          <w:p w14:paraId="588F08E9" w14:textId="3FE9AA80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Q11. </w:t>
            </w:r>
          </w:p>
        </w:tc>
        <w:tc>
          <w:tcPr>
            <w:tcW w:w="7229" w:type="dxa"/>
          </w:tcPr>
          <w:p w14:paraId="1A875B6C" w14:textId="352FA9F3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Fast-look-ahead carry circuits found in most 4-bit full-adder circuits which ------------</w:t>
            </w:r>
          </w:p>
        </w:tc>
      </w:tr>
      <w:tr w:rsidR="0090122E" w:rsidRPr="006F622B" w14:paraId="4091B95F" w14:textId="1536F1A6" w:rsidTr="000A381F">
        <w:tc>
          <w:tcPr>
            <w:tcW w:w="1413" w:type="dxa"/>
          </w:tcPr>
          <w:p w14:paraId="2EBDC094" w14:textId="18BA1E6A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4B78BAE7" w14:textId="2A79A320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Increase ripple delay</w:t>
            </w:r>
          </w:p>
        </w:tc>
      </w:tr>
      <w:tr w:rsidR="0090122E" w:rsidRPr="006F622B" w14:paraId="477C95A5" w14:textId="15D56640" w:rsidTr="000A381F">
        <w:tc>
          <w:tcPr>
            <w:tcW w:w="1413" w:type="dxa"/>
          </w:tcPr>
          <w:p w14:paraId="3181468E" w14:textId="7386E2DD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2FB58C93" w14:textId="4109A7DD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Add a 1 to complemented inputs</w:t>
            </w:r>
          </w:p>
        </w:tc>
      </w:tr>
      <w:tr w:rsidR="0090122E" w:rsidRPr="006F622B" w14:paraId="50ABF761" w14:textId="0C3567F4" w:rsidTr="000A381F">
        <w:tc>
          <w:tcPr>
            <w:tcW w:w="1413" w:type="dxa"/>
          </w:tcPr>
          <w:p w14:paraId="1185AF8A" w14:textId="6694BF97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4CE02851" w14:textId="16EDEF7F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Reduce propagation delay</w:t>
            </w:r>
          </w:p>
        </w:tc>
      </w:tr>
      <w:tr w:rsidR="0090122E" w:rsidRPr="006F622B" w14:paraId="1D001551" w14:textId="27896943" w:rsidTr="000A381F">
        <w:tc>
          <w:tcPr>
            <w:tcW w:w="1413" w:type="dxa"/>
          </w:tcPr>
          <w:p w14:paraId="703E318E" w14:textId="3B4F26EA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2B1E3BA5" w14:textId="4DF3A42B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Determine sign and magnitude</w:t>
            </w:r>
          </w:p>
        </w:tc>
      </w:tr>
      <w:tr w:rsidR="0090122E" w:rsidRPr="006F622B" w14:paraId="22E6A674" w14:textId="2B070E02" w:rsidTr="000A381F">
        <w:tc>
          <w:tcPr>
            <w:tcW w:w="1413" w:type="dxa"/>
          </w:tcPr>
          <w:p w14:paraId="273E7A4D" w14:textId="77777777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3B41BBAF" w14:textId="1319D066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0122E" w:rsidRPr="006F622B" w14:paraId="79011199" w14:textId="4F4E3C4D" w:rsidTr="000A381F">
        <w:tc>
          <w:tcPr>
            <w:tcW w:w="1413" w:type="dxa"/>
          </w:tcPr>
          <w:p w14:paraId="058C78C0" w14:textId="4FEDD67B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Q12. </w:t>
            </w:r>
          </w:p>
        </w:tc>
        <w:tc>
          <w:tcPr>
            <w:tcW w:w="7229" w:type="dxa"/>
          </w:tcPr>
          <w:p w14:paraId="77947730" w14:textId="41711471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What distinguishes the look-ahead-carry adder?</w:t>
            </w:r>
          </w:p>
        </w:tc>
      </w:tr>
      <w:tr w:rsidR="0090122E" w:rsidRPr="006F622B" w14:paraId="4508F6F1" w14:textId="5B989A10" w:rsidTr="000A381F">
        <w:tc>
          <w:tcPr>
            <w:tcW w:w="1413" w:type="dxa"/>
          </w:tcPr>
          <w:p w14:paraId="390D0F19" w14:textId="584A73F3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400EB272" w14:textId="4D255F95" w:rsidR="0090122E" w:rsidRPr="006F622B" w:rsidRDefault="0090122E" w:rsidP="0090122E">
            <w:pPr>
              <w:tabs>
                <w:tab w:val="left" w:pos="6115"/>
              </w:tabs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 It is faster than a ripple-carry adder</w:t>
            </w:r>
            <w:r w:rsidRPr="006F622B">
              <w:rPr>
                <w:rFonts w:ascii="Times New Roman" w:hAnsi="Times New Roman" w:cs="Times New Roman"/>
                <w:szCs w:val="24"/>
              </w:rPr>
              <w:tab/>
            </w:r>
          </w:p>
        </w:tc>
      </w:tr>
      <w:tr w:rsidR="0090122E" w:rsidRPr="006F622B" w14:paraId="1BCC53CA" w14:textId="2E6CDB41" w:rsidTr="000A381F">
        <w:tc>
          <w:tcPr>
            <w:tcW w:w="1413" w:type="dxa"/>
          </w:tcPr>
          <w:p w14:paraId="03F6529F" w14:textId="3F3E68E2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5342A7EF" w14:textId="7591B66B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It is slower than the ripple-carry adder</w:t>
            </w:r>
          </w:p>
        </w:tc>
      </w:tr>
      <w:tr w:rsidR="0090122E" w:rsidRPr="006F622B" w14:paraId="74176F0C" w14:textId="00A51BAF" w:rsidTr="000A381F">
        <w:tc>
          <w:tcPr>
            <w:tcW w:w="1413" w:type="dxa"/>
          </w:tcPr>
          <w:p w14:paraId="08B71E70" w14:textId="6DE6830D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0D27B582" w14:textId="72101F34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 It is easier to implement logically than a full adder</w:t>
            </w:r>
          </w:p>
        </w:tc>
      </w:tr>
      <w:tr w:rsidR="0090122E" w:rsidRPr="006F622B" w14:paraId="664EC731" w14:textId="47E9F350" w:rsidTr="000A381F">
        <w:tc>
          <w:tcPr>
            <w:tcW w:w="1413" w:type="dxa"/>
          </w:tcPr>
          <w:p w14:paraId="420C20B0" w14:textId="2555F6B7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7229" w:type="dxa"/>
          </w:tcPr>
          <w:p w14:paraId="79D23C79" w14:textId="6F8A034D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 It requires advance knowledge of the final answer</w:t>
            </w:r>
          </w:p>
        </w:tc>
      </w:tr>
      <w:tr w:rsidR="0090122E" w:rsidRPr="006F622B" w14:paraId="6AC7E03C" w14:textId="20BC4553" w:rsidTr="000A381F">
        <w:tc>
          <w:tcPr>
            <w:tcW w:w="1413" w:type="dxa"/>
          </w:tcPr>
          <w:p w14:paraId="773C9909" w14:textId="77777777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217EBF79" w14:textId="77777777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0122E" w:rsidRPr="006F622B" w14:paraId="38E56799" w14:textId="5C24D731" w:rsidTr="000A381F">
        <w:tc>
          <w:tcPr>
            <w:tcW w:w="1413" w:type="dxa"/>
          </w:tcPr>
          <w:p w14:paraId="10F24247" w14:textId="0313CB4E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Q13.</w:t>
            </w:r>
          </w:p>
        </w:tc>
        <w:tc>
          <w:tcPr>
            <w:tcW w:w="7229" w:type="dxa"/>
          </w:tcPr>
          <w:p w14:paraId="04E84100" w14:textId="25A49B7B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What is one disadvantage of the ripple-carry adder?</w:t>
            </w:r>
          </w:p>
        </w:tc>
      </w:tr>
      <w:tr w:rsidR="0090122E" w:rsidRPr="006F622B" w14:paraId="28539078" w14:textId="6A4E48DD" w:rsidTr="000A381F">
        <w:tc>
          <w:tcPr>
            <w:tcW w:w="1413" w:type="dxa"/>
          </w:tcPr>
          <w:p w14:paraId="53C42F33" w14:textId="72E3B9A5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57224935" w14:textId="3188B40A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More stages are required to a full adder</w:t>
            </w:r>
          </w:p>
        </w:tc>
      </w:tr>
      <w:tr w:rsidR="0090122E" w:rsidRPr="006F622B" w14:paraId="51991EFD" w14:textId="49137336" w:rsidTr="000A381F">
        <w:tc>
          <w:tcPr>
            <w:tcW w:w="1413" w:type="dxa"/>
          </w:tcPr>
          <w:p w14:paraId="28DA1660" w14:textId="3A308825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1DF051D3" w14:textId="31DE3888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It is slow due to propagation time</w:t>
            </w:r>
          </w:p>
        </w:tc>
      </w:tr>
      <w:tr w:rsidR="0090122E" w:rsidRPr="006F622B" w14:paraId="0740B604" w14:textId="146D4C0B" w:rsidTr="000A381F">
        <w:tc>
          <w:tcPr>
            <w:tcW w:w="1413" w:type="dxa"/>
          </w:tcPr>
          <w:p w14:paraId="7A46C000" w14:textId="6FF236E3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598984FF" w14:textId="646FB36E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The interconnections are more complex</w:t>
            </w:r>
          </w:p>
        </w:tc>
      </w:tr>
      <w:tr w:rsidR="0090122E" w:rsidRPr="006F622B" w14:paraId="2AF87872" w14:textId="022F9556" w:rsidTr="000A381F">
        <w:tc>
          <w:tcPr>
            <w:tcW w:w="1413" w:type="dxa"/>
          </w:tcPr>
          <w:p w14:paraId="58936E39" w14:textId="75F5C0CC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1C8A1B89" w14:textId="2C436DF6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More stages are required to a full and Half adder</w:t>
            </w:r>
          </w:p>
        </w:tc>
      </w:tr>
      <w:tr w:rsidR="0090122E" w:rsidRPr="006F622B" w14:paraId="17E00B2C" w14:textId="43096009" w:rsidTr="000A381F">
        <w:tc>
          <w:tcPr>
            <w:tcW w:w="1413" w:type="dxa"/>
          </w:tcPr>
          <w:p w14:paraId="19316AEF" w14:textId="77777777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4AC94DB9" w14:textId="77777777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0122E" w:rsidRPr="006F622B" w14:paraId="2DB43B3A" w14:textId="3924A98D" w:rsidTr="000A381F">
        <w:trPr>
          <w:trHeight w:val="346"/>
        </w:trPr>
        <w:tc>
          <w:tcPr>
            <w:tcW w:w="1413" w:type="dxa"/>
          </w:tcPr>
          <w:p w14:paraId="0919613E" w14:textId="66D0CEFB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Q14. </w:t>
            </w:r>
          </w:p>
        </w:tc>
        <w:tc>
          <w:tcPr>
            <w:tcW w:w="7229" w:type="dxa"/>
          </w:tcPr>
          <w:p w14:paraId="66C30D5D" w14:textId="2C846E24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The component used in DRAM is</w:t>
            </w:r>
          </w:p>
        </w:tc>
      </w:tr>
      <w:tr w:rsidR="0090122E" w:rsidRPr="006F622B" w14:paraId="17B91D8C" w14:textId="06B89D2E" w:rsidTr="000A381F">
        <w:tc>
          <w:tcPr>
            <w:tcW w:w="1413" w:type="dxa"/>
          </w:tcPr>
          <w:p w14:paraId="7650E048" w14:textId="03628786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1A60B218" w14:textId="23ECEA38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Capacitor</w:t>
            </w:r>
          </w:p>
        </w:tc>
      </w:tr>
      <w:tr w:rsidR="0090122E" w:rsidRPr="006F622B" w14:paraId="6817FFCD" w14:textId="0DFAD2FF" w:rsidTr="000A381F">
        <w:tc>
          <w:tcPr>
            <w:tcW w:w="1413" w:type="dxa"/>
          </w:tcPr>
          <w:p w14:paraId="33AF5336" w14:textId="32946E91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507C10D8" w14:textId="52E235D8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Inductor</w:t>
            </w:r>
          </w:p>
        </w:tc>
      </w:tr>
      <w:tr w:rsidR="0090122E" w:rsidRPr="006F622B" w14:paraId="2A9B0BB6" w14:textId="5E6223EF" w:rsidTr="000A381F">
        <w:tc>
          <w:tcPr>
            <w:tcW w:w="1413" w:type="dxa"/>
          </w:tcPr>
          <w:p w14:paraId="7BBD5CB8" w14:textId="6CC3E77C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30D96133" w14:textId="45898526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JFET</w:t>
            </w:r>
          </w:p>
        </w:tc>
      </w:tr>
      <w:tr w:rsidR="0090122E" w:rsidRPr="006F622B" w14:paraId="0A4290D2" w14:textId="6128461A" w:rsidTr="000A381F">
        <w:tc>
          <w:tcPr>
            <w:tcW w:w="1413" w:type="dxa"/>
          </w:tcPr>
          <w:p w14:paraId="191D0B2E" w14:textId="1A0FD750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1045BF5A" w14:textId="47C5D36D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Resistor</w:t>
            </w:r>
          </w:p>
        </w:tc>
      </w:tr>
      <w:tr w:rsidR="0090122E" w:rsidRPr="006F622B" w14:paraId="2D2A88DB" w14:textId="2B249792" w:rsidTr="000A381F">
        <w:tc>
          <w:tcPr>
            <w:tcW w:w="1413" w:type="dxa"/>
          </w:tcPr>
          <w:p w14:paraId="36BA891A" w14:textId="77777777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7FCD4E1C" w14:textId="77777777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0122E" w:rsidRPr="006F622B" w14:paraId="161E8A86" w14:textId="2A80EBB4" w:rsidTr="000A381F">
        <w:trPr>
          <w:trHeight w:hRule="exact" w:val="340"/>
        </w:trPr>
        <w:tc>
          <w:tcPr>
            <w:tcW w:w="1413" w:type="dxa"/>
          </w:tcPr>
          <w:p w14:paraId="53D10E4D" w14:textId="7CCF4884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Q15.</w:t>
            </w:r>
          </w:p>
        </w:tc>
        <w:tc>
          <w:tcPr>
            <w:tcW w:w="7229" w:type="dxa"/>
          </w:tcPr>
          <w:p w14:paraId="180FBEBA" w14:textId="77777777" w:rsidR="0090122E" w:rsidRPr="006F622B" w:rsidRDefault="0090122E" w:rsidP="0090122E">
            <w:pPr>
              <w:spacing w:after="200" w:line="276" w:lineRule="auto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When capacitor voltage is zero ,DRAM will store </w:t>
            </w:r>
          </w:p>
          <w:p w14:paraId="2DE179D6" w14:textId="4CE022F6" w:rsidR="0090122E" w:rsidRPr="006F622B" w:rsidRDefault="0090122E" w:rsidP="0090122E">
            <w:pPr>
              <w:spacing w:after="200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0122E" w:rsidRPr="006F622B" w14:paraId="3536FECE" w14:textId="43F2CEF8" w:rsidTr="000A381F">
        <w:trPr>
          <w:trHeight w:hRule="exact" w:val="340"/>
        </w:trPr>
        <w:tc>
          <w:tcPr>
            <w:tcW w:w="1413" w:type="dxa"/>
          </w:tcPr>
          <w:p w14:paraId="2CB4F565" w14:textId="061CCDCD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3CAADC56" w14:textId="69EE2EB1" w:rsidR="0090122E" w:rsidRPr="006F622B" w:rsidRDefault="0090122E" w:rsidP="0090122E">
            <w:pPr>
              <w:spacing w:after="200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0</w:t>
            </w:r>
          </w:p>
        </w:tc>
      </w:tr>
      <w:tr w:rsidR="0090122E" w:rsidRPr="006F622B" w14:paraId="5A540CCC" w14:textId="33F2553E" w:rsidTr="000A381F">
        <w:trPr>
          <w:trHeight w:hRule="exact" w:val="340"/>
        </w:trPr>
        <w:tc>
          <w:tcPr>
            <w:tcW w:w="1413" w:type="dxa"/>
          </w:tcPr>
          <w:p w14:paraId="19D9F9E2" w14:textId="0E3E4654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45FB2BA0" w14:textId="7182226D" w:rsidR="0090122E" w:rsidRPr="006F622B" w:rsidRDefault="0090122E" w:rsidP="0090122E">
            <w:pPr>
              <w:spacing w:after="200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1</w:t>
            </w:r>
          </w:p>
        </w:tc>
      </w:tr>
      <w:tr w:rsidR="0090122E" w:rsidRPr="006F622B" w14:paraId="57E95000" w14:textId="56C326A1" w:rsidTr="000A381F">
        <w:trPr>
          <w:trHeight w:hRule="exact" w:val="340"/>
        </w:trPr>
        <w:tc>
          <w:tcPr>
            <w:tcW w:w="1413" w:type="dxa"/>
          </w:tcPr>
          <w:p w14:paraId="657BC2B4" w14:textId="67785413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1F4A3C2E" w14:textId="5D48595B" w:rsidR="0090122E" w:rsidRPr="006F622B" w:rsidRDefault="0090122E" w:rsidP="0090122E">
            <w:pPr>
              <w:spacing w:after="200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0 and 1</w:t>
            </w:r>
          </w:p>
        </w:tc>
      </w:tr>
      <w:tr w:rsidR="0090122E" w:rsidRPr="006F622B" w14:paraId="50390D27" w14:textId="053ADE88" w:rsidTr="000A381F">
        <w:trPr>
          <w:trHeight w:hRule="exact" w:val="340"/>
        </w:trPr>
        <w:tc>
          <w:tcPr>
            <w:tcW w:w="1413" w:type="dxa"/>
          </w:tcPr>
          <w:p w14:paraId="2CAEFD52" w14:textId="590D1F58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1AE67DDA" w14:textId="7487AA62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Retain previous value</w:t>
            </w:r>
          </w:p>
        </w:tc>
      </w:tr>
      <w:tr w:rsidR="0090122E" w:rsidRPr="006F622B" w14:paraId="05FE3986" w14:textId="10C8131B" w:rsidTr="000A381F">
        <w:tc>
          <w:tcPr>
            <w:tcW w:w="1413" w:type="dxa"/>
          </w:tcPr>
          <w:p w14:paraId="37BA6D41" w14:textId="77777777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314605CD" w14:textId="77777777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0122E" w:rsidRPr="006F622B" w14:paraId="3E0248B9" w14:textId="7ED876D7" w:rsidTr="000A381F">
        <w:tc>
          <w:tcPr>
            <w:tcW w:w="1413" w:type="dxa"/>
          </w:tcPr>
          <w:p w14:paraId="04F1742B" w14:textId="4DDCD5AA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Q16. </w:t>
            </w:r>
          </w:p>
        </w:tc>
        <w:tc>
          <w:tcPr>
            <w:tcW w:w="7229" w:type="dxa"/>
          </w:tcPr>
          <w:p w14:paraId="25CDFB77" w14:textId="3ADC320A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Clocked sequential circuits are</w:t>
            </w:r>
          </w:p>
        </w:tc>
      </w:tr>
      <w:tr w:rsidR="0090122E" w:rsidRPr="006F622B" w14:paraId="14DE550D" w14:textId="2186EAD8" w:rsidTr="000A381F">
        <w:tc>
          <w:tcPr>
            <w:tcW w:w="1413" w:type="dxa"/>
          </w:tcPr>
          <w:p w14:paraId="78ACB666" w14:textId="4763C1C3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1A8C2B93" w14:textId="1805835F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four phase non overlapping clock</w:t>
            </w:r>
          </w:p>
        </w:tc>
      </w:tr>
      <w:tr w:rsidR="0090122E" w:rsidRPr="006F622B" w14:paraId="1216D644" w14:textId="33802624" w:rsidTr="000A381F">
        <w:tc>
          <w:tcPr>
            <w:tcW w:w="1413" w:type="dxa"/>
          </w:tcPr>
          <w:p w14:paraId="3071A013" w14:textId="56F31B1B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63B831A3" w14:textId="3BF126E8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four phase overlapping clock</w:t>
            </w:r>
          </w:p>
        </w:tc>
      </w:tr>
      <w:tr w:rsidR="0090122E" w:rsidRPr="006F622B" w14:paraId="1405BAEB" w14:textId="0A5494B2" w:rsidTr="000A381F">
        <w:tc>
          <w:tcPr>
            <w:tcW w:w="1413" w:type="dxa"/>
          </w:tcPr>
          <w:p w14:paraId="1126AE9F" w14:textId="04FF7333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038950CD" w14:textId="2BCCE9E6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two phase non overlapping clock</w:t>
            </w:r>
          </w:p>
        </w:tc>
      </w:tr>
      <w:tr w:rsidR="0090122E" w:rsidRPr="006F622B" w14:paraId="52085828" w14:textId="4A382BA8" w:rsidTr="000A381F">
        <w:tc>
          <w:tcPr>
            <w:tcW w:w="1413" w:type="dxa"/>
          </w:tcPr>
          <w:p w14:paraId="3AE082D7" w14:textId="71E1F84C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2A6005CD" w14:textId="4107CE3D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two phase overlapping clock</w:t>
            </w:r>
          </w:p>
        </w:tc>
      </w:tr>
      <w:tr w:rsidR="0090122E" w:rsidRPr="006F622B" w14:paraId="78CD440E" w14:textId="6E3CDEE2" w:rsidTr="000A381F">
        <w:tc>
          <w:tcPr>
            <w:tcW w:w="1413" w:type="dxa"/>
          </w:tcPr>
          <w:p w14:paraId="252ADF82" w14:textId="77777777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52743907" w14:textId="77777777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0122E" w:rsidRPr="006F622B" w14:paraId="4F51CE7D" w14:textId="0B9905FE" w:rsidTr="000A381F">
        <w:tc>
          <w:tcPr>
            <w:tcW w:w="1413" w:type="dxa"/>
          </w:tcPr>
          <w:p w14:paraId="75B8D860" w14:textId="4262B4FD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Q17.</w:t>
            </w:r>
          </w:p>
        </w:tc>
        <w:tc>
          <w:tcPr>
            <w:tcW w:w="7229" w:type="dxa"/>
          </w:tcPr>
          <w:p w14:paraId="2F2A107F" w14:textId="7A9103ED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proofErr w:type="gramStart"/>
            <w:r w:rsidRPr="006F622B">
              <w:rPr>
                <w:rFonts w:ascii="Times New Roman" w:hAnsi="Times New Roman" w:cs="Times New Roman"/>
                <w:szCs w:val="24"/>
              </w:rPr>
              <w:t>----------  is</w:t>
            </w:r>
            <w:proofErr w:type="gramEnd"/>
            <w:r w:rsidRPr="006F622B">
              <w:rPr>
                <w:rFonts w:ascii="Times New Roman" w:hAnsi="Times New Roman" w:cs="Times New Roman"/>
                <w:szCs w:val="24"/>
              </w:rPr>
              <w:t xml:space="preserve"> used to drive high capacitance load.</w:t>
            </w:r>
          </w:p>
        </w:tc>
      </w:tr>
      <w:tr w:rsidR="0090122E" w:rsidRPr="006F622B" w14:paraId="0590B5D2" w14:textId="537985E5" w:rsidTr="000A381F">
        <w:tc>
          <w:tcPr>
            <w:tcW w:w="1413" w:type="dxa"/>
          </w:tcPr>
          <w:p w14:paraId="106B75BE" w14:textId="49FC5F54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786DC1FA" w14:textId="69D65CCB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single polar capability</w:t>
            </w:r>
          </w:p>
        </w:tc>
      </w:tr>
      <w:tr w:rsidR="0090122E" w:rsidRPr="006F622B" w14:paraId="478C303D" w14:textId="7C23C2EC" w:rsidTr="000A381F">
        <w:tc>
          <w:tcPr>
            <w:tcW w:w="1413" w:type="dxa"/>
          </w:tcPr>
          <w:p w14:paraId="1B9BEAD2" w14:textId="71D66C0F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76560DD8" w14:textId="5FB2D7CC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bipolar capability</w:t>
            </w:r>
          </w:p>
        </w:tc>
      </w:tr>
      <w:tr w:rsidR="0090122E" w:rsidRPr="006F622B" w14:paraId="30FDD628" w14:textId="46455F47" w:rsidTr="000A381F">
        <w:tc>
          <w:tcPr>
            <w:tcW w:w="1413" w:type="dxa"/>
          </w:tcPr>
          <w:p w14:paraId="6823659B" w14:textId="7B010980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67C1924B" w14:textId="6B0D9735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6F622B">
              <w:rPr>
                <w:rFonts w:ascii="Times New Roman" w:hAnsi="Times New Roman" w:cs="Times New Roman"/>
                <w:szCs w:val="24"/>
              </w:rPr>
              <w:t>tripolar</w:t>
            </w:r>
            <w:proofErr w:type="spellEnd"/>
            <w:r w:rsidRPr="006F622B">
              <w:rPr>
                <w:rFonts w:ascii="Times New Roman" w:hAnsi="Times New Roman" w:cs="Times New Roman"/>
                <w:szCs w:val="24"/>
              </w:rPr>
              <w:t xml:space="preserve"> capability</w:t>
            </w:r>
          </w:p>
        </w:tc>
      </w:tr>
      <w:tr w:rsidR="0090122E" w:rsidRPr="006F622B" w14:paraId="456B4AE4" w14:textId="3593BB7B" w:rsidTr="000A381F">
        <w:tc>
          <w:tcPr>
            <w:tcW w:w="1413" w:type="dxa"/>
          </w:tcPr>
          <w:p w14:paraId="150D971F" w14:textId="773D054B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7229" w:type="dxa"/>
          </w:tcPr>
          <w:p w14:paraId="7D153721" w14:textId="036EADE4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6F622B">
              <w:rPr>
                <w:rFonts w:ascii="Times New Roman" w:hAnsi="Times New Roman" w:cs="Times New Roman"/>
                <w:szCs w:val="24"/>
              </w:rPr>
              <w:t>nullpolar</w:t>
            </w:r>
            <w:proofErr w:type="spellEnd"/>
            <w:r w:rsidRPr="006F622B">
              <w:rPr>
                <w:rFonts w:ascii="Times New Roman" w:hAnsi="Times New Roman" w:cs="Times New Roman"/>
                <w:szCs w:val="24"/>
              </w:rPr>
              <w:t xml:space="preserve"> capability</w:t>
            </w:r>
          </w:p>
        </w:tc>
      </w:tr>
      <w:tr w:rsidR="0090122E" w:rsidRPr="006F622B" w14:paraId="6233857B" w14:textId="41D05AA0" w:rsidTr="000A381F">
        <w:tc>
          <w:tcPr>
            <w:tcW w:w="1413" w:type="dxa"/>
          </w:tcPr>
          <w:p w14:paraId="4024E35F" w14:textId="77777777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5EA34ED4" w14:textId="77777777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0122E" w:rsidRPr="006F622B" w14:paraId="7CEE8C04" w14:textId="16430B81" w:rsidTr="000A381F">
        <w:tc>
          <w:tcPr>
            <w:tcW w:w="1413" w:type="dxa"/>
          </w:tcPr>
          <w:p w14:paraId="6D94B4F2" w14:textId="7C7B88A5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Q18.</w:t>
            </w:r>
          </w:p>
        </w:tc>
        <w:tc>
          <w:tcPr>
            <w:tcW w:w="7229" w:type="dxa"/>
          </w:tcPr>
          <w:p w14:paraId="3FD29F4B" w14:textId="37CDC2B8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proofErr w:type="gramStart"/>
            <w:r w:rsidRPr="006F622B">
              <w:rPr>
                <w:rFonts w:ascii="Times New Roman" w:hAnsi="Times New Roman" w:cs="Times New Roman"/>
                <w:szCs w:val="24"/>
              </w:rPr>
              <w:t>Non</w:t>
            </w:r>
            <w:proofErr w:type="gramEnd"/>
            <w:r w:rsidRPr="006F622B">
              <w:rPr>
                <w:rFonts w:ascii="Times New Roman" w:hAnsi="Times New Roman" w:cs="Times New Roman"/>
                <w:szCs w:val="24"/>
              </w:rPr>
              <w:t xml:space="preserve"> inverting dynamic register storage cell consists of -------- transistors for </w:t>
            </w:r>
            <w:proofErr w:type="spellStart"/>
            <w:r w:rsidRPr="006F622B">
              <w:rPr>
                <w:rFonts w:ascii="Times New Roman" w:hAnsi="Times New Roman" w:cs="Times New Roman"/>
                <w:szCs w:val="24"/>
              </w:rPr>
              <w:t>nMOS</w:t>
            </w:r>
            <w:proofErr w:type="spellEnd"/>
            <w:r w:rsidRPr="006F622B">
              <w:rPr>
                <w:rFonts w:ascii="Times New Roman" w:hAnsi="Times New Roman" w:cs="Times New Roman"/>
                <w:szCs w:val="24"/>
              </w:rPr>
              <w:t xml:space="preserve"> and --------- for CMOS.</w:t>
            </w:r>
          </w:p>
        </w:tc>
      </w:tr>
      <w:tr w:rsidR="0090122E" w:rsidRPr="006F622B" w14:paraId="1A919582" w14:textId="6969BB57" w:rsidTr="000A381F">
        <w:tc>
          <w:tcPr>
            <w:tcW w:w="1413" w:type="dxa"/>
          </w:tcPr>
          <w:p w14:paraId="667E6911" w14:textId="587E101D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37331274" w14:textId="2790A69C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six, eight</w:t>
            </w:r>
          </w:p>
        </w:tc>
      </w:tr>
      <w:tr w:rsidR="0090122E" w:rsidRPr="006F622B" w14:paraId="403A8FB5" w14:textId="25275B9F" w:rsidTr="000A381F">
        <w:tc>
          <w:tcPr>
            <w:tcW w:w="1413" w:type="dxa"/>
          </w:tcPr>
          <w:p w14:paraId="5E215805" w14:textId="42F8A927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5353FDBE" w14:textId="0ADEFCB0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eight, six</w:t>
            </w:r>
          </w:p>
        </w:tc>
      </w:tr>
      <w:tr w:rsidR="0090122E" w:rsidRPr="006F622B" w14:paraId="428B309F" w14:textId="0360697D" w:rsidTr="000A381F">
        <w:tc>
          <w:tcPr>
            <w:tcW w:w="1413" w:type="dxa"/>
          </w:tcPr>
          <w:p w14:paraId="21A7EF11" w14:textId="7B6A9590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47093EC0" w14:textId="7649DE38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five, six</w:t>
            </w:r>
          </w:p>
        </w:tc>
      </w:tr>
      <w:tr w:rsidR="0090122E" w:rsidRPr="006F622B" w14:paraId="3D69F143" w14:textId="4D6FA2C1" w:rsidTr="000A381F">
        <w:tc>
          <w:tcPr>
            <w:tcW w:w="1413" w:type="dxa"/>
          </w:tcPr>
          <w:p w14:paraId="70D52E9B" w14:textId="401186BB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6B4D5676" w14:textId="2DDC44D8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six, five</w:t>
            </w:r>
          </w:p>
        </w:tc>
      </w:tr>
      <w:tr w:rsidR="0090122E" w:rsidRPr="006F622B" w14:paraId="14131D82" w14:textId="42496066" w:rsidTr="000A381F">
        <w:tc>
          <w:tcPr>
            <w:tcW w:w="1413" w:type="dxa"/>
          </w:tcPr>
          <w:p w14:paraId="2459620C" w14:textId="77777777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72EFC83E" w14:textId="77777777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0122E" w:rsidRPr="006F622B" w14:paraId="430B188A" w14:textId="7865E311" w:rsidTr="000A381F">
        <w:tc>
          <w:tcPr>
            <w:tcW w:w="1413" w:type="dxa"/>
          </w:tcPr>
          <w:p w14:paraId="3C5FD214" w14:textId="010B547D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Q19. </w:t>
            </w:r>
          </w:p>
        </w:tc>
        <w:tc>
          <w:tcPr>
            <w:tcW w:w="7229" w:type="dxa"/>
          </w:tcPr>
          <w:p w14:paraId="775D2B71" w14:textId="503B2ADB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What is the inputs in the PLD is given through_____</w:t>
            </w:r>
          </w:p>
        </w:tc>
      </w:tr>
      <w:tr w:rsidR="0090122E" w:rsidRPr="006F622B" w14:paraId="2DDAB97E" w14:textId="5CF4286A" w:rsidTr="000A381F">
        <w:tc>
          <w:tcPr>
            <w:tcW w:w="1413" w:type="dxa"/>
          </w:tcPr>
          <w:p w14:paraId="1BB946B8" w14:textId="75D9D01B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269973EA" w14:textId="449DBD81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R gates</w:t>
            </w:r>
          </w:p>
        </w:tc>
      </w:tr>
      <w:tr w:rsidR="0090122E" w:rsidRPr="006F622B" w14:paraId="29D535B7" w14:textId="4EF58D43" w:rsidTr="000A381F">
        <w:tc>
          <w:tcPr>
            <w:tcW w:w="1413" w:type="dxa"/>
          </w:tcPr>
          <w:p w14:paraId="3B0AD68A" w14:textId="7B909CBC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75C33A59" w14:textId="727BE9D5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NAND gates</w:t>
            </w:r>
          </w:p>
        </w:tc>
      </w:tr>
      <w:tr w:rsidR="0090122E" w:rsidRPr="006F622B" w14:paraId="3B08901B" w14:textId="51A5D074" w:rsidTr="000A381F">
        <w:tc>
          <w:tcPr>
            <w:tcW w:w="1413" w:type="dxa"/>
          </w:tcPr>
          <w:p w14:paraId="737A6F31" w14:textId="6ED85061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20AE5D23" w14:textId="16C686C5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AND gates</w:t>
            </w:r>
          </w:p>
        </w:tc>
      </w:tr>
      <w:tr w:rsidR="0090122E" w:rsidRPr="006F622B" w14:paraId="0BE30EEA" w14:textId="28A762BC" w:rsidTr="000A381F">
        <w:tc>
          <w:tcPr>
            <w:tcW w:w="1413" w:type="dxa"/>
          </w:tcPr>
          <w:p w14:paraId="528D2576" w14:textId="1C4A70DB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4E7F8B3A" w14:textId="592CE6BE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NOR gates</w:t>
            </w:r>
          </w:p>
        </w:tc>
      </w:tr>
      <w:tr w:rsidR="0090122E" w:rsidRPr="006F622B" w14:paraId="7C474C0B" w14:textId="2B3340F1" w:rsidTr="000A381F">
        <w:tc>
          <w:tcPr>
            <w:tcW w:w="1413" w:type="dxa"/>
          </w:tcPr>
          <w:p w14:paraId="20BFE1D4" w14:textId="77777777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2000C148" w14:textId="77777777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0122E" w:rsidRPr="006F622B" w14:paraId="040813F9" w14:textId="408B9A54" w:rsidTr="000A381F">
        <w:tc>
          <w:tcPr>
            <w:tcW w:w="1413" w:type="dxa"/>
          </w:tcPr>
          <w:p w14:paraId="563D2D84" w14:textId="5EE8D294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Q20.</w:t>
            </w:r>
          </w:p>
        </w:tc>
        <w:tc>
          <w:tcPr>
            <w:tcW w:w="7229" w:type="dxa"/>
          </w:tcPr>
          <w:p w14:paraId="1090B20F" w14:textId="4970AAB4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What are the Outputs of AND gate in PLD is said to be __</w:t>
            </w:r>
          </w:p>
        </w:tc>
      </w:tr>
      <w:tr w:rsidR="0090122E" w:rsidRPr="006F622B" w14:paraId="35205086" w14:textId="60797562" w:rsidTr="000A381F">
        <w:tc>
          <w:tcPr>
            <w:tcW w:w="1413" w:type="dxa"/>
          </w:tcPr>
          <w:p w14:paraId="44F2E3F7" w14:textId="299A375B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5BAB5BEF" w14:textId="71230B9A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Both input and output same</w:t>
            </w:r>
          </w:p>
        </w:tc>
      </w:tr>
      <w:tr w:rsidR="0090122E" w:rsidRPr="006F622B" w14:paraId="1ABA676A" w14:textId="3FD0A71F" w:rsidTr="000A381F">
        <w:tc>
          <w:tcPr>
            <w:tcW w:w="1413" w:type="dxa"/>
          </w:tcPr>
          <w:p w14:paraId="33BDFDB2" w14:textId="037E9156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28BD7B55" w14:textId="2A2685ED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utput lines</w:t>
            </w:r>
          </w:p>
        </w:tc>
      </w:tr>
      <w:tr w:rsidR="0090122E" w:rsidRPr="006F622B" w14:paraId="2712A9F8" w14:textId="465310EA" w:rsidTr="000A381F">
        <w:tc>
          <w:tcPr>
            <w:tcW w:w="1413" w:type="dxa"/>
          </w:tcPr>
          <w:p w14:paraId="7C1E0780" w14:textId="0ECDAD50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4FCC3482" w14:textId="59C30869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Strobe lines</w:t>
            </w:r>
          </w:p>
        </w:tc>
      </w:tr>
      <w:tr w:rsidR="0090122E" w:rsidRPr="006F622B" w14:paraId="722E4208" w14:textId="10EEB8CD" w:rsidTr="000A381F">
        <w:tc>
          <w:tcPr>
            <w:tcW w:w="1413" w:type="dxa"/>
          </w:tcPr>
          <w:p w14:paraId="120F5B4D" w14:textId="7E228ED0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7229" w:type="dxa"/>
          </w:tcPr>
          <w:p w14:paraId="73B7CB1B" w14:textId="73F0037F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 Input lines</w:t>
            </w:r>
          </w:p>
        </w:tc>
      </w:tr>
      <w:tr w:rsidR="0090122E" w:rsidRPr="006F622B" w14:paraId="1330FB71" w14:textId="4021F04A" w:rsidTr="000A381F">
        <w:tc>
          <w:tcPr>
            <w:tcW w:w="1413" w:type="dxa"/>
          </w:tcPr>
          <w:p w14:paraId="73A81B6C" w14:textId="77777777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3AAADE6C" w14:textId="77777777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0122E" w:rsidRPr="006F622B" w14:paraId="5DB7570E" w14:textId="7A755DAF" w:rsidTr="000A381F">
        <w:tc>
          <w:tcPr>
            <w:tcW w:w="1413" w:type="dxa"/>
          </w:tcPr>
          <w:p w14:paraId="592AE59B" w14:textId="221F50E7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Q21.</w:t>
            </w:r>
          </w:p>
        </w:tc>
        <w:tc>
          <w:tcPr>
            <w:tcW w:w="7229" w:type="dxa"/>
          </w:tcPr>
          <w:p w14:paraId="4F3A47D1" w14:textId="42D723C8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Which type of PLD should be used, for programmable logic functions?</w:t>
            </w:r>
          </w:p>
        </w:tc>
      </w:tr>
      <w:tr w:rsidR="0090122E" w:rsidRPr="006F622B" w14:paraId="01DDC195" w14:textId="79DD5BF8" w:rsidTr="000A381F">
        <w:trPr>
          <w:trHeight w:hRule="exact" w:val="284"/>
        </w:trPr>
        <w:tc>
          <w:tcPr>
            <w:tcW w:w="1413" w:type="dxa"/>
          </w:tcPr>
          <w:p w14:paraId="5D939591" w14:textId="27DDAC2A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5641F6F1" w14:textId="77777777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PAL</w:t>
            </w:r>
          </w:p>
          <w:p w14:paraId="1BBCABE2" w14:textId="2DE9D38B" w:rsidR="0090122E" w:rsidRPr="006F622B" w:rsidRDefault="0090122E" w:rsidP="0090122E">
            <w:pPr>
              <w:spacing w:after="200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0122E" w:rsidRPr="006F622B" w14:paraId="57AF1DEA" w14:textId="6B612EC5" w:rsidTr="000A381F">
        <w:trPr>
          <w:trHeight w:hRule="exact" w:val="284"/>
        </w:trPr>
        <w:tc>
          <w:tcPr>
            <w:tcW w:w="1413" w:type="dxa"/>
          </w:tcPr>
          <w:p w14:paraId="335825CE" w14:textId="7BEC008A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lastRenderedPageBreak/>
              <w:t>Option B:</w:t>
            </w:r>
          </w:p>
        </w:tc>
        <w:tc>
          <w:tcPr>
            <w:tcW w:w="7229" w:type="dxa"/>
          </w:tcPr>
          <w:p w14:paraId="537B4654" w14:textId="77777777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SLD</w:t>
            </w:r>
          </w:p>
          <w:p w14:paraId="797BF3CC" w14:textId="7E654FF0" w:rsidR="0090122E" w:rsidRPr="006F622B" w:rsidRDefault="0090122E" w:rsidP="0090122E">
            <w:pPr>
              <w:spacing w:after="200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0122E" w:rsidRPr="006F622B" w14:paraId="5B77862B" w14:textId="26F4850A" w:rsidTr="000A381F">
        <w:trPr>
          <w:trHeight w:hRule="exact" w:val="284"/>
        </w:trPr>
        <w:tc>
          <w:tcPr>
            <w:tcW w:w="1413" w:type="dxa"/>
          </w:tcPr>
          <w:p w14:paraId="741B6ED3" w14:textId="3748B8F3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2713979E" w14:textId="77777777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PLA</w:t>
            </w:r>
          </w:p>
          <w:p w14:paraId="68290949" w14:textId="0FB89F3B" w:rsidR="0090122E" w:rsidRPr="006F622B" w:rsidRDefault="0090122E" w:rsidP="0090122E">
            <w:pPr>
              <w:spacing w:after="200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0122E" w:rsidRPr="006F622B" w14:paraId="581CE91F" w14:textId="66A1E22C" w:rsidTr="000A381F">
        <w:trPr>
          <w:trHeight w:hRule="exact" w:val="284"/>
        </w:trPr>
        <w:tc>
          <w:tcPr>
            <w:tcW w:w="1413" w:type="dxa"/>
          </w:tcPr>
          <w:p w14:paraId="136300A8" w14:textId="4D14F004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549540FA" w14:textId="77777777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CPLD</w:t>
            </w:r>
          </w:p>
          <w:p w14:paraId="3CA54746" w14:textId="38C1436C" w:rsidR="0090122E" w:rsidRPr="006F622B" w:rsidRDefault="0090122E" w:rsidP="0090122E">
            <w:pPr>
              <w:spacing w:after="200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0122E" w:rsidRPr="006F622B" w14:paraId="6AE05E5E" w14:textId="0D4FB44C" w:rsidTr="000A381F">
        <w:tc>
          <w:tcPr>
            <w:tcW w:w="1413" w:type="dxa"/>
          </w:tcPr>
          <w:p w14:paraId="68283E06" w14:textId="77777777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258E970B" w14:textId="77777777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0122E" w:rsidRPr="006F622B" w14:paraId="29BCA657" w14:textId="20CC28F9" w:rsidTr="000A381F">
        <w:tc>
          <w:tcPr>
            <w:tcW w:w="1413" w:type="dxa"/>
          </w:tcPr>
          <w:p w14:paraId="3C913575" w14:textId="7DB1DAA9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Q22. </w:t>
            </w:r>
          </w:p>
        </w:tc>
        <w:tc>
          <w:tcPr>
            <w:tcW w:w="7229" w:type="dxa"/>
          </w:tcPr>
          <w:p w14:paraId="4DBEF037" w14:textId="4E58FE5A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In VHDL instructions are executed in ---------- way. </w:t>
            </w:r>
          </w:p>
        </w:tc>
      </w:tr>
      <w:tr w:rsidR="0090122E" w:rsidRPr="006F622B" w14:paraId="31315098" w14:textId="3C954AFE" w:rsidTr="000A381F">
        <w:tc>
          <w:tcPr>
            <w:tcW w:w="1413" w:type="dxa"/>
          </w:tcPr>
          <w:p w14:paraId="45463378" w14:textId="1CA3A59B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0D3D21B1" w14:textId="5D67E790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Concurrent</w:t>
            </w:r>
          </w:p>
        </w:tc>
      </w:tr>
      <w:tr w:rsidR="0090122E" w:rsidRPr="006F622B" w14:paraId="792FB84C" w14:textId="0BDA328E" w:rsidTr="000A381F">
        <w:tc>
          <w:tcPr>
            <w:tcW w:w="1413" w:type="dxa"/>
          </w:tcPr>
          <w:p w14:paraId="4BEDB46E" w14:textId="13256516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184E5EF7" w14:textId="762B67C2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Sequential </w:t>
            </w:r>
          </w:p>
        </w:tc>
      </w:tr>
      <w:tr w:rsidR="0090122E" w:rsidRPr="006F622B" w14:paraId="3BEC822B" w14:textId="32F07EFD" w:rsidTr="000A381F">
        <w:tc>
          <w:tcPr>
            <w:tcW w:w="1413" w:type="dxa"/>
          </w:tcPr>
          <w:p w14:paraId="36BE41BB" w14:textId="2949E6BB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68ADEE8A" w14:textId="7A38859E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Net-list</w:t>
            </w:r>
          </w:p>
        </w:tc>
      </w:tr>
      <w:tr w:rsidR="0090122E" w:rsidRPr="006F622B" w14:paraId="74287A76" w14:textId="118DF1A2" w:rsidTr="000A381F">
        <w:tc>
          <w:tcPr>
            <w:tcW w:w="1413" w:type="dxa"/>
          </w:tcPr>
          <w:p w14:paraId="7B4A8049" w14:textId="7BA2A2BB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173A01E9" w14:textId="656B003F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Test Bench</w:t>
            </w:r>
          </w:p>
        </w:tc>
      </w:tr>
      <w:tr w:rsidR="0090122E" w:rsidRPr="006F622B" w14:paraId="1B9948DD" w14:textId="5A7E8B18" w:rsidTr="000A381F">
        <w:tc>
          <w:tcPr>
            <w:tcW w:w="1413" w:type="dxa"/>
          </w:tcPr>
          <w:p w14:paraId="4FEEEA24" w14:textId="77777777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34D49249" w14:textId="4362F11D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0122E" w:rsidRPr="006F622B" w14:paraId="5592DCCB" w14:textId="13F59F1A" w:rsidTr="000A381F">
        <w:tc>
          <w:tcPr>
            <w:tcW w:w="1413" w:type="dxa"/>
          </w:tcPr>
          <w:p w14:paraId="628CFB55" w14:textId="3E5573D6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Q23.</w:t>
            </w:r>
          </w:p>
        </w:tc>
        <w:tc>
          <w:tcPr>
            <w:tcW w:w="7229" w:type="dxa"/>
          </w:tcPr>
          <w:p w14:paraId="4BC49F55" w14:textId="217BCCBB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RTL is a design abstraction of what kind of circuit?</w:t>
            </w:r>
          </w:p>
        </w:tc>
      </w:tr>
      <w:tr w:rsidR="0090122E" w:rsidRPr="006F622B" w14:paraId="2B0A08AB" w14:textId="0B06F2C5" w:rsidTr="000A381F">
        <w:tc>
          <w:tcPr>
            <w:tcW w:w="1413" w:type="dxa"/>
          </w:tcPr>
          <w:p w14:paraId="7E2D4DAE" w14:textId="7A286B20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68EC81DF" w14:textId="77736A7C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Asynchronous digital circuit</w:t>
            </w:r>
          </w:p>
        </w:tc>
      </w:tr>
      <w:tr w:rsidR="0090122E" w:rsidRPr="006F622B" w14:paraId="573ABF70" w14:textId="16D09976" w:rsidTr="000A381F">
        <w:tc>
          <w:tcPr>
            <w:tcW w:w="1413" w:type="dxa"/>
          </w:tcPr>
          <w:p w14:paraId="3AFB56B9" w14:textId="2502DEC1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56133B58" w14:textId="680FFD91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Asynchronous sequential circuit</w:t>
            </w:r>
          </w:p>
        </w:tc>
      </w:tr>
      <w:tr w:rsidR="0090122E" w:rsidRPr="006F622B" w14:paraId="38A956FE" w14:textId="0B8EE412" w:rsidTr="000A381F">
        <w:tc>
          <w:tcPr>
            <w:tcW w:w="1413" w:type="dxa"/>
          </w:tcPr>
          <w:p w14:paraId="03CF096D" w14:textId="1068F16F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7785D7D3" w14:textId="0C51FB92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Synchronous digital circuit</w:t>
            </w:r>
          </w:p>
        </w:tc>
      </w:tr>
      <w:tr w:rsidR="0090122E" w:rsidRPr="006F622B" w14:paraId="334F19C8" w14:textId="69A156D8" w:rsidTr="000A381F">
        <w:tc>
          <w:tcPr>
            <w:tcW w:w="1413" w:type="dxa"/>
          </w:tcPr>
          <w:p w14:paraId="537B112F" w14:textId="6D0FC0EB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598CD9E7" w14:textId="46CDBB0B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Analog circuit</w:t>
            </w:r>
          </w:p>
        </w:tc>
      </w:tr>
      <w:tr w:rsidR="0090122E" w:rsidRPr="006F622B" w14:paraId="299ACE1F" w14:textId="681A39B2" w:rsidTr="000A381F">
        <w:tc>
          <w:tcPr>
            <w:tcW w:w="1413" w:type="dxa"/>
          </w:tcPr>
          <w:p w14:paraId="7C9CE219" w14:textId="77777777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234F8B5F" w14:textId="77777777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0122E" w:rsidRPr="006F622B" w14:paraId="2E552A39" w14:textId="78B1F703" w:rsidTr="000A381F">
        <w:tc>
          <w:tcPr>
            <w:tcW w:w="1413" w:type="dxa"/>
          </w:tcPr>
          <w:p w14:paraId="32E24A9D" w14:textId="3516F43D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Q24. </w:t>
            </w:r>
          </w:p>
        </w:tc>
        <w:tc>
          <w:tcPr>
            <w:tcW w:w="7229" w:type="dxa"/>
          </w:tcPr>
          <w:p w14:paraId="20EC4A9A" w14:textId="793EE0DB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RTL is used in HDL to create what level of representations in the circuit?</w:t>
            </w:r>
          </w:p>
        </w:tc>
      </w:tr>
      <w:tr w:rsidR="0090122E" w:rsidRPr="006F622B" w14:paraId="35C758B9" w14:textId="5C0C1D0C" w:rsidTr="000A381F">
        <w:tc>
          <w:tcPr>
            <w:tcW w:w="1413" w:type="dxa"/>
          </w:tcPr>
          <w:p w14:paraId="1441A799" w14:textId="78FBC05E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3068A6A8" w14:textId="5CAC87CA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Low-level</w:t>
            </w:r>
          </w:p>
        </w:tc>
      </w:tr>
      <w:tr w:rsidR="0090122E" w:rsidRPr="006F622B" w14:paraId="09233F2D" w14:textId="76D3DF3D" w:rsidTr="000A381F">
        <w:tc>
          <w:tcPr>
            <w:tcW w:w="1413" w:type="dxa"/>
          </w:tcPr>
          <w:p w14:paraId="3BA37744" w14:textId="082E72EE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103AE4CE" w14:textId="07EBE23A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High-level</w:t>
            </w:r>
          </w:p>
        </w:tc>
      </w:tr>
      <w:tr w:rsidR="0090122E" w:rsidRPr="006F622B" w14:paraId="09319D4F" w14:textId="52DA1F5C" w:rsidTr="000A381F">
        <w:tc>
          <w:tcPr>
            <w:tcW w:w="1413" w:type="dxa"/>
          </w:tcPr>
          <w:p w14:paraId="283B622A" w14:textId="39F50786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29E6399E" w14:textId="67A47EB2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Mid-level</w:t>
            </w:r>
          </w:p>
        </w:tc>
      </w:tr>
      <w:tr w:rsidR="0090122E" w:rsidRPr="006F622B" w14:paraId="12937FD1" w14:textId="1EB10ECD" w:rsidTr="000A381F">
        <w:tc>
          <w:tcPr>
            <w:tcW w:w="1413" w:type="dxa"/>
          </w:tcPr>
          <w:p w14:paraId="4F6C8E14" w14:textId="49E38F15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76EF5CAB" w14:textId="2256666F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Same level</w:t>
            </w:r>
          </w:p>
        </w:tc>
      </w:tr>
      <w:tr w:rsidR="0090122E" w:rsidRPr="006F622B" w14:paraId="4018F5B1" w14:textId="2DFC7B68" w:rsidTr="000A381F">
        <w:tc>
          <w:tcPr>
            <w:tcW w:w="1413" w:type="dxa"/>
          </w:tcPr>
          <w:p w14:paraId="3F9B33A4" w14:textId="77777777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62DF5385" w14:textId="77777777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0122E" w:rsidRPr="006F622B" w14:paraId="5B617C07" w14:textId="7429A97E" w:rsidTr="000A381F">
        <w:tc>
          <w:tcPr>
            <w:tcW w:w="1413" w:type="dxa"/>
          </w:tcPr>
          <w:p w14:paraId="18965C59" w14:textId="7873A48A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Q25.</w:t>
            </w:r>
          </w:p>
        </w:tc>
        <w:tc>
          <w:tcPr>
            <w:tcW w:w="7229" w:type="dxa"/>
          </w:tcPr>
          <w:p w14:paraId="4293D72E" w14:textId="5BFE66D7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 Which flip-flop is usually used in the implementation of the registers?</w:t>
            </w:r>
          </w:p>
        </w:tc>
      </w:tr>
      <w:tr w:rsidR="0090122E" w:rsidRPr="006F622B" w14:paraId="3A993454" w14:textId="3B12BFBF" w:rsidTr="000A381F">
        <w:tc>
          <w:tcPr>
            <w:tcW w:w="1413" w:type="dxa"/>
          </w:tcPr>
          <w:p w14:paraId="45DFED23" w14:textId="25550668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59D076C3" w14:textId="49BC3AFE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D-FF</w:t>
            </w:r>
          </w:p>
        </w:tc>
      </w:tr>
      <w:tr w:rsidR="0090122E" w:rsidRPr="006F622B" w14:paraId="20D19953" w14:textId="5C52DDAB" w:rsidTr="000A381F">
        <w:tc>
          <w:tcPr>
            <w:tcW w:w="1413" w:type="dxa"/>
          </w:tcPr>
          <w:p w14:paraId="2279417A" w14:textId="270FD46C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099C4AD1" w14:textId="2EF89E6A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T-FF</w:t>
            </w:r>
          </w:p>
        </w:tc>
      </w:tr>
      <w:tr w:rsidR="0090122E" w:rsidRPr="006F622B" w14:paraId="58550647" w14:textId="40003380" w:rsidTr="000A381F">
        <w:tc>
          <w:tcPr>
            <w:tcW w:w="1413" w:type="dxa"/>
          </w:tcPr>
          <w:p w14:paraId="23F3BAE1" w14:textId="5C684444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5A88FD3D" w14:textId="03D4757B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JK-FF</w:t>
            </w:r>
          </w:p>
        </w:tc>
      </w:tr>
      <w:tr w:rsidR="0090122E" w:rsidRPr="006F622B" w14:paraId="0DD204D5" w14:textId="26F2EE5A" w:rsidTr="000A381F">
        <w:tc>
          <w:tcPr>
            <w:tcW w:w="1413" w:type="dxa"/>
          </w:tcPr>
          <w:p w14:paraId="50DEC901" w14:textId="6CDC59A7" w:rsidR="0090122E" w:rsidRPr="006F622B" w:rsidRDefault="0090122E" w:rsidP="0090122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4A1F9967" w14:textId="3A23BEA3" w:rsidR="0090122E" w:rsidRPr="006F622B" w:rsidRDefault="0090122E" w:rsidP="0090122E">
            <w:pPr>
              <w:rPr>
                <w:rFonts w:ascii="Times New Roman" w:hAnsi="Times New Roman" w:cs="Times New Roman"/>
                <w:szCs w:val="24"/>
              </w:rPr>
            </w:pPr>
            <w:r w:rsidRPr="006F622B">
              <w:rPr>
                <w:rFonts w:ascii="Times New Roman" w:hAnsi="Times New Roman" w:cs="Times New Roman"/>
                <w:szCs w:val="24"/>
              </w:rPr>
              <w:t>SR-latch</w:t>
            </w:r>
          </w:p>
        </w:tc>
      </w:tr>
    </w:tbl>
    <w:p w14:paraId="11BC09E4" w14:textId="4A63E514" w:rsidR="00642708" w:rsidRDefault="00642708" w:rsidP="00A45826"/>
    <w:sectPr w:rsidR="00642708" w:rsidSect="006068F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D9F696" w14:textId="77777777" w:rsidR="00FE780E" w:rsidRDefault="00FE780E" w:rsidP="00353258">
      <w:pPr>
        <w:spacing w:after="0" w:line="240" w:lineRule="auto"/>
      </w:pPr>
      <w:r>
        <w:separator/>
      </w:r>
    </w:p>
  </w:endnote>
  <w:endnote w:type="continuationSeparator" w:id="0">
    <w:p w14:paraId="12747E0B" w14:textId="77777777" w:rsidR="00FE780E" w:rsidRDefault="00FE780E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5E944C" w14:textId="77777777" w:rsidR="00010DB5" w:rsidRDefault="00010DB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25F6E5F2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411928">
          <w:rPr>
            <w:noProof/>
            <w:color w:val="C00000"/>
          </w:rPr>
          <w:t>4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B689D5" w14:textId="77777777" w:rsidR="00010DB5" w:rsidRDefault="00010DB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8BF893" w14:textId="77777777" w:rsidR="00FE780E" w:rsidRDefault="00FE780E" w:rsidP="00353258">
      <w:pPr>
        <w:spacing w:after="0" w:line="240" w:lineRule="auto"/>
      </w:pPr>
      <w:r>
        <w:separator/>
      </w:r>
    </w:p>
  </w:footnote>
  <w:footnote w:type="continuationSeparator" w:id="0">
    <w:p w14:paraId="6BBEC3E4" w14:textId="77777777" w:rsidR="00FE780E" w:rsidRDefault="00FE780E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61F553" w14:textId="77777777" w:rsidR="00010DB5" w:rsidRDefault="00010DB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E8FCAF" w14:textId="77777777" w:rsidR="00273070" w:rsidRDefault="00273070" w:rsidP="00327801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6BE27938" w14:textId="768D5EEC" w:rsidR="00642708" w:rsidRPr="00327801" w:rsidRDefault="00010DB5" w:rsidP="00327801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5 (APSIT</w:t>
    </w:r>
    <w:r w:rsidR="00273070" w:rsidRPr="00273070">
      <w:rPr>
        <w:b/>
        <w:color w:val="C00000"/>
        <w:sz w:val="32"/>
      </w:rPr>
      <w:t>)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720B18" w14:textId="77777777" w:rsidR="00010DB5" w:rsidRDefault="00010DB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0A4D77"/>
    <w:multiLevelType w:val="hybridMultilevel"/>
    <w:tmpl w:val="70BEAA2E"/>
    <w:lvl w:ilvl="0" w:tplc="9318ABE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4DC35A4"/>
    <w:multiLevelType w:val="hybridMultilevel"/>
    <w:tmpl w:val="33DA94E2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29D87E12"/>
    <w:multiLevelType w:val="hybridMultilevel"/>
    <w:tmpl w:val="096251D6"/>
    <w:lvl w:ilvl="0" w:tplc="2F4A80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C20F91"/>
    <w:multiLevelType w:val="hybridMultilevel"/>
    <w:tmpl w:val="70BEAA2E"/>
    <w:lvl w:ilvl="0" w:tplc="9318ABE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AF70797"/>
    <w:multiLevelType w:val="hybridMultilevel"/>
    <w:tmpl w:val="BDD8AD1E"/>
    <w:lvl w:ilvl="0" w:tplc="D6029F52">
      <w:start w:val="1"/>
      <w:numFmt w:val="decimal"/>
      <w:lvlText w:val="%1."/>
      <w:lvlJc w:val="left"/>
      <w:pPr>
        <w:ind w:left="630" w:hanging="360"/>
      </w:pPr>
      <w:rPr>
        <w:rFonts w:ascii="Times New Roman" w:hAnsi="Times New Roman" w:cs="Times New Roman"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B837D1D"/>
    <w:multiLevelType w:val="hybridMultilevel"/>
    <w:tmpl w:val="70BEAA2E"/>
    <w:lvl w:ilvl="0" w:tplc="9318ABE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BE4112A"/>
    <w:multiLevelType w:val="hybridMultilevel"/>
    <w:tmpl w:val="33DA94E2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2F003D06"/>
    <w:multiLevelType w:val="hybridMultilevel"/>
    <w:tmpl w:val="C0BA43EE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B992B08"/>
    <w:multiLevelType w:val="hybridMultilevel"/>
    <w:tmpl w:val="3BBC28EC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427B2FF4"/>
    <w:multiLevelType w:val="hybridMultilevel"/>
    <w:tmpl w:val="E08E3986"/>
    <w:lvl w:ilvl="0" w:tplc="DA84788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433628BA"/>
    <w:multiLevelType w:val="hybridMultilevel"/>
    <w:tmpl w:val="33DA94E2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4A845D73"/>
    <w:multiLevelType w:val="hybridMultilevel"/>
    <w:tmpl w:val="70BEAA2E"/>
    <w:lvl w:ilvl="0" w:tplc="9318ABE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5AAA02E2"/>
    <w:multiLevelType w:val="hybridMultilevel"/>
    <w:tmpl w:val="70BEAA2E"/>
    <w:lvl w:ilvl="0" w:tplc="9318ABE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73FC5C54"/>
    <w:multiLevelType w:val="hybridMultilevel"/>
    <w:tmpl w:val="B9684242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7BD152CC"/>
    <w:multiLevelType w:val="hybridMultilevel"/>
    <w:tmpl w:val="33DA94E2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0"/>
  </w:num>
  <w:num w:numId="2">
    <w:abstractNumId w:val="4"/>
  </w:num>
  <w:num w:numId="3">
    <w:abstractNumId w:val="15"/>
  </w:num>
  <w:num w:numId="4">
    <w:abstractNumId w:val="9"/>
  </w:num>
  <w:num w:numId="5">
    <w:abstractNumId w:val="11"/>
  </w:num>
  <w:num w:numId="6">
    <w:abstractNumId w:val="2"/>
  </w:num>
  <w:num w:numId="7">
    <w:abstractNumId w:val="17"/>
  </w:num>
  <w:num w:numId="8">
    <w:abstractNumId w:val="8"/>
  </w:num>
  <w:num w:numId="9">
    <w:abstractNumId w:val="7"/>
  </w:num>
  <w:num w:numId="10">
    <w:abstractNumId w:val="18"/>
  </w:num>
  <w:num w:numId="11">
    <w:abstractNumId w:val="13"/>
  </w:num>
  <w:num w:numId="12">
    <w:abstractNumId w:val="1"/>
  </w:num>
  <w:num w:numId="13">
    <w:abstractNumId w:val="5"/>
  </w:num>
  <w:num w:numId="14">
    <w:abstractNumId w:val="6"/>
  </w:num>
  <w:num w:numId="15">
    <w:abstractNumId w:val="16"/>
  </w:num>
  <w:num w:numId="16">
    <w:abstractNumId w:val="0"/>
  </w:num>
  <w:num w:numId="17">
    <w:abstractNumId w:val="3"/>
  </w:num>
  <w:num w:numId="18">
    <w:abstractNumId w:val="14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10DB5"/>
    <w:rsid w:val="000240C4"/>
    <w:rsid w:val="000318D5"/>
    <w:rsid w:val="00033A6F"/>
    <w:rsid w:val="000565E1"/>
    <w:rsid w:val="00085AD2"/>
    <w:rsid w:val="00090303"/>
    <w:rsid w:val="00093114"/>
    <w:rsid w:val="000A0E4F"/>
    <w:rsid w:val="000A381F"/>
    <w:rsid w:val="000A71DC"/>
    <w:rsid w:val="000B0463"/>
    <w:rsid w:val="000D5B81"/>
    <w:rsid w:val="001063A6"/>
    <w:rsid w:val="00125F08"/>
    <w:rsid w:val="001454D2"/>
    <w:rsid w:val="00152C7E"/>
    <w:rsid w:val="00155B7B"/>
    <w:rsid w:val="001867BF"/>
    <w:rsid w:val="001A2F9B"/>
    <w:rsid w:val="001C0A1D"/>
    <w:rsid w:val="001F560E"/>
    <w:rsid w:val="002365A6"/>
    <w:rsid w:val="00273070"/>
    <w:rsid w:val="00297744"/>
    <w:rsid w:val="002A0276"/>
    <w:rsid w:val="002D4E33"/>
    <w:rsid w:val="002D69CB"/>
    <w:rsid w:val="00304597"/>
    <w:rsid w:val="0031772D"/>
    <w:rsid w:val="00327801"/>
    <w:rsid w:val="003528B4"/>
    <w:rsid w:val="00353258"/>
    <w:rsid w:val="003638E7"/>
    <w:rsid w:val="003B55C8"/>
    <w:rsid w:val="003B5B16"/>
    <w:rsid w:val="003D7EA6"/>
    <w:rsid w:val="003F01B0"/>
    <w:rsid w:val="003F479D"/>
    <w:rsid w:val="00401B1F"/>
    <w:rsid w:val="00411928"/>
    <w:rsid w:val="00453563"/>
    <w:rsid w:val="00474321"/>
    <w:rsid w:val="0047549F"/>
    <w:rsid w:val="004906ED"/>
    <w:rsid w:val="004A204F"/>
    <w:rsid w:val="004A320C"/>
    <w:rsid w:val="004B3C06"/>
    <w:rsid w:val="004B5ED6"/>
    <w:rsid w:val="004D6897"/>
    <w:rsid w:val="00524BD3"/>
    <w:rsid w:val="005263D4"/>
    <w:rsid w:val="0053525D"/>
    <w:rsid w:val="00537F7D"/>
    <w:rsid w:val="00547172"/>
    <w:rsid w:val="005704AA"/>
    <w:rsid w:val="00570D2F"/>
    <w:rsid w:val="00575B99"/>
    <w:rsid w:val="00585E88"/>
    <w:rsid w:val="00590CC7"/>
    <w:rsid w:val="005B4C97"/>
    <w:rsid w:val="005C42B8"/>
    <w:rsid w:val="005C477E"/>
    <w:rsid w:val="005D4305"/>
    <w:rsid w:val="005E2327"/>
    <w:rsid w:val="006068FF"/>
    <w:rsid w:val="006274A7"/>
    <w:rsid w:val="00634099"/>
    <w:rsid w:val="006408C7"/>
    <w:rsid w:val="00642708"/>
    <w:rsid w:val="00642739"/>
    <w:rsid w:val="00643633"/>
    <w:rsid w:val="00692BB6"/>
    <w:rsid w:val="00696F65"/>
    <w:rsid w:val="006A4363"/>
    <w:rsid w:val="006A489E"/>
    <w:rsid w:val="006D1868"/>
    <w:rsid w:val="006D32DC"/>
    <w:rsid w:val="006E0973"/>
    <w:rsid w:val="006E4696"/>
    <w:rsid w:val="006F622B"/>
    <w:rsid w:val="0071057B"/>
    <w:rsid w:val="007200EA"/>
    <w:rsid w:val="00762F59"/>
    <w:rsid w:val="00765C4C"/>
    <w:rsid w:val="007869D5"/>
    <w:rsid w:val="007A470F"/>
    <w:rsid w:val="007B79B6"/>
    <w:rsid w:val="007C4ACA"/>
    <w:rsid w:val="007D5FC2"/>
    <w:rsid w:val="00806E4E"/>
    <w:rsid w:val="008312C0"/>
    <w:rsid w:val="00845020"/>
    <w:rsid w:val="0087169E"/>
    <w:rsid w:val="00896B29"/>
    <w:rsid w:val="008C09E2"/>
    <w:rsid w:val="0090122E"/>
    <w:rsid w:val="0093460D"/>
    <w:rsid w:val="00951BDD"/>
    <w:rsid w:val="00953E97"/>
    <w:rsid w:val="009719BB"/>
    <w:rsid w:val="009867F2"/>
    <w:rsid w:val="009E559B"/>
    <w:rsid w:val="009F1DE6"/>
    <w:rsid w:val="00A11835"/>
    <w:rsid w:val="00A179E8"/>
    <w:rsid w:val="00A24F1C"/>
    <w:rsid w:val="00A3253A"/>
    <w:rsid w:val="00A45826"/>
    <w:rsid w:val="00A62CE8"/>
    <w:rsid w:val="00A64DFE"/>
    <w:rsid w:val="00AA604A"/>
    <w:rsid w:val="00AA6A61"/>
    <w:rsid w:val="00AB77B5"/>
    <w:rsid w:val="00AD4FD3"/>
    <w:rsid w:val="00AE37A1"/>
    <w:rsid w:val="00AF07FF"/>
    <w:rsid w:val="00B20737"/>
    <w:rsid w:val="00B73151"/>
    <w:rsid w:val="00B845B6"/>
    <w:rsid w:val="00BB0779"/>
    <w:rsid w:val="00BC767D"/>
    <w:rsid w:val="00BC7BAB"/>
    <w:rsid w:val="00BE6403"/>
    <w:rsid w:val="00BF0012"/>
    <w:rsid w:val="00BF7D53"/>
    <w:rsid w:val="00C770D4"/>
    <w:rsid w:val="00CA71B9"/>
    <w:rsid w:val="00CB4F1A"/>
    <w:rsid w:val="00CD7F03"/>
    <w:rsid w:val="00D40634"/>
    <w:rsid w:val="00D45AFD"/>
    <w:rsid w:val="00D46E99"/>
    <w:rsid w:val="00D60854"/>
    <w:rsid w:val="00D622E2"/>
    <w:rsid w:val="00D63B8B"/>
    <w:rsid w:val="00D71A11"/>
    <w:rsid w:val="00D957E2"/>
    <w:rsid w:val="00D95F13"/>
    <w:rsid w:val="00DE3CCE"/>
    <w:rsid w:val="00E04B07"/>
    <w:rsid w:val="00E23CC6"/>
    <w:rsid w:val="00E4660D"/>
    <w:rsid w:val="00E522D7"/>
    <w:rsid w:val="00E60F08"/>
    <w:rsid w:val="00E807DE"/>
    <w:rsid w:val="00E80C6E"/>
    <w:rsid w:val="00E81747"/>
    <w:rsid w:val="00E940D9"/>
    <w:rsid w:val="00E974FD"/>
    <w:rsid w:val="00ED29F6"/>
    <w:rsid w:val="00F00603"/>
    <w:rsid w:val="00F13A31"/>
    <w:rsid w:val="00F149E4"/>
    <w:rsid w:val="00F60AE9"/>
    <w:rsid w:val="00F764F5"/>
    <w:rsid w:val="00F91D3E"/>
    <w:rsid w:val="00FC64FA"/>
    <w:rsid w:val="00FC765C"/>
    <w:rsid w:val="00FE780E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D4A7CAD6-EFDA-4BAF-B566-D7EBE9B4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2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4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2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0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5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2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95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8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7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3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0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6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5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6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5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4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0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9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1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3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63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8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53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0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9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2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3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0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5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3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7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5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6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9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4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7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5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4</Pages>
  <Words>744</Words>
  <Characters>424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ahesh Pawaskar</cp:lastModifiedBy>
  <cp:revision>28</cp:revision>
  <dcterms:created xsi:type="dcterms:W3CDTF">2020-09-20T09:04:00Z</dcterms:created>
  <dcterms:modified xsi:type="dcterms:W3CDTF">2020-09-22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